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6D156D" w:rsidRDefault="00321D62" w:rsidP="00ED121C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0" w:line="271" w:lineRule="auto"/>
        <w:jc w:val="center"/>
        <w:outlineLvl w:val="0"/>
        <w:rPr>
          <w:rFonts w:cstheme="minorHAnsi"/>
          <w:noProof w:val="0"/>
          <w:lang w:val="cs-CZ"/>
        </w:rPr>
      </w:pPr>
      <w:r w:rsidRPr="006D156D">
        <w:rPr>
          <w:rFonts w:cstheme="minorHAnsi"/>
          <w:caps/>
          <w:noProof w:val="0"/>
          <w:lang w:val="cs-CZ"/>
        </w:rPr>
        <w:t>Kupní</w:t>
      </w:r>
      <w:r w:rsidRPr="006D156D">
        <w:rPr>
          <w:rFonts w:cstheme="minorHAnsi"/>
          <w:noProof w:val="0"/>
          <w:lang w:val="cs-CZ"/>
        </w:rPr>
        <w:t xml:space="preserve"> SMLOUVA </w:t>
      </w:r>
    </w:p>
    <w:p w14:paraId="20270FCC" w14:textId="77777777" w:rsidR="00ED121C" w:rsidRPr="006D156D" w:rsidRDefault="00ED121C" w:rsidP="00ED121C">
      <w:pPr>
        <w:spacing w:after="120"/>
        <w:rPr>
          <w:rFonts w:cstheme="minorHAnsi"/>
          <w:noProof w:val="0"/>
          <w:szCs w:val="24"/>
          <w:lang w:val="cs-CZ"/>
        </w:rPr>
      </w:pPr>
      <w:r w:rsidRPr="006D156D">
        <w:rPr>
          <w:rFonts w:cstheme="minorHAnsi"/>
        </w:rPr>
        <w:t xml:space="preserve">uzavřena podle ust. § 2079 a násl. zákona č. 89/2012, občanského zákoníku, ve znění pozdějších předpisů (dále jen </w:t>
      </w:r>
      <w:r w:rsidRPr="006D156D">
        <w:rPr>
          <w:rFonts w:cstheme="minorHAnsi"/>
          <w:color w:val="000000"/>
          <w:szCs w:val="24"/>
        </w:rPr>
        <w:t>„</w:t>
      </w:r>
      <w:r w:rsidRPr="006D156D">
        <w:rPr>
          <w:rFonts w:cstheme="minorHAnsi"/>
        </w:rPr>
        <w:t xml:space="preserve">občanský zákoník”) </w:t>
      </w:r>
      <w:r w:rsidRPr="006D156D">
        <w:rPr>
          <w:rFonts w:cstheme="minorHAnsi"/>
          <w:noProof w:val="0"/>
          <w:szCs w:val="24"/>
          <w:lang w:val="cs-CZ"/>
        </w:rPr>
        <w:t>níže uvedeného dne, měsíce a roku v následujícím znění:</w:t>
      </w:r>
    </w:p>
    <w:p w14:paraId="3049662B" w14:textId="2F840303" w:rsidR="00321D62" w:rsidRPr="006D156D" w:rsidRDefault="00E02114" w:rsidP="00ED121C">
      <w:pPr>
        <w:pStyle w:val="Nadpis1"/>
        <w:spacing w:before="0" w:after="0"/>
        <w:rPr>
          <w:rFonts w:cstheme="minorHAnsi"/>
        </w:rPr>
      </w:pPr>
      <w:r w:rsidRPr="006D156D">
        <w:rPr>
          <w:rFonts w:cstheme="minorHAnsi"/>
        </w:rPr>
        <w:t xml:space="preserve">I. </w:t>
      </w:r>
      <w:r w:rsidR="00ED121C" w:rsidRPr="006D156D">
        <w:rPr>
          <w:rFonts w:cstheme="minorHAnsi"/>
        </w:rPr>
        <w:t>Smluvní strany</w:t>
      </w:r>
    </w:p>
    <w:p w14:paraId="7E06B1FE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47049DD7" w14:textId="752DEDBF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Kupující</w:t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bCs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>(dále jen jako „kupující“)</w:t>
      </w:r>
    </w:p>
    <w:p w14:paraId="172813AE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7787B421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6D156D">
        <w:rPr>
          <w:rFonts w:cstheme="minorHAnsi"/>
          <w:b/>
          <w:bCs/>
          <w:szCs w:val="24"/>
        </w:rPr>
        <w:t xml:space="preserve">Název: </w:t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  <w:t>ČESKÉ VYSOKÉ UČENÍ TECHNICKÉ V PRAZE</w:t>
      </w:r>
    </w:p>
    <w:p w14:paraId="2C163F7D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</w:r>
      <w:r w:rsidRPr="006D156D">
        <w:rPr>
          <w:rFonts w:cstheme="minorHAnsi"/>
          <w:b/>
          <w:bCs/>
          <w:szCs w:val="24"/>
        </w:rPr>
        <w:tab/>
        <w:t>Český institut informatiky, robotiky a kybernetiky</w:t>
      </w:r>
    </w:p>
    <w:p w14:paraId="6C8E6EA8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>Sídlo: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Jugoslávských partyzánů 3, 160 00 Praha 6</w:t>
      </w:r>
    </w:p>
    <w:p w14:paraId="2F38117A" w14:textId="67DF5870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Za nejž jedná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, ředitel</w:t>
      </w:r>
    </w:p>
    <w:p w14:paraId="15034546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IČO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68407700</w:t>
      </w:r>
    </w:p>
    <w:p w14:paraId="39853AA3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6D156D">
        <w:rPr>
          <w:rFonts w:cstheme="minorHAnsi"/>
          <w:bCs/>
          <w:szCs w:val="24"/>
        </w:rPr>
        <w:t xml:space="preserve">DIČ: </w:t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</w:r>
      <w:r w:rsidRPr="006D156D">
        <w:rPr>
          <w:rFonts w:cstheme="minorHAnsi"/>
          <w:bCs/>
          <w:szCs w:val="24"/>
        </w:rPr>
        <w:tab/>
        <w:t>CZ68407700</w:t>
      </w:r>
    </w:p>
    <w:p w14:paraId="38A4E832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color w:val="000000"/>
          <w:szCs w:val="24"/>
        </w:rPr>
      </w:pPr>
    </w:p>
    <w:p w14:paraId="296C943E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a</w:t>
      </w:r>
    </w:p>
    <w:p w14:paraId="457FCC57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55C1EF6A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Prodávající</w:t>
      </w:r>
      <w:r w:rsidRPr="006D156D">
        <w:rPr>
          <w:rFonts w:cstheme="minorHAnsi"/>
          <w:color w:val="000000"/>
          <w:szCs w:val="24"/>
        </w:rPr>
        <w:t xml:space="preserve"> </w:t>
      </w:r>
      <w:r w:rsidRPr="006D156D">
        <w:rPr>
          <w:rFonts w:cstheme="minorHAnsi"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ab/>
      </w:r>
      <w:r w:rsidRPr="006D156D">
        <w:rPr>
          <w:rFonts w:cstheme="minorHAnsi"/>
          <w:color w:val="000000"/>
          <w:szCs w:val="24"/>
        </w:rPr>
        <w:tab/>
        <w:t>(dále jen jako „prodávající“)</w:t>
      </w:r>
    </w:p>
    <w:p w14:paraId="0C0A9A5D" w14:textId="7777777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723FEFAB" w14:textId="5CE4D574" w:rsidR="002F575B" w:rsidRPr="002F575B" w:rsidRDefault="00ED121C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jc w:val="left"/>
        <w:outlineLvl w:val="0"/>
        <w:rPr>
          <w:rFonts w:cstheme="minorHAnsi"/>
          <w:b/>
          <w:bCs/>
          <w:color w:val="000000"/>
          <w:szCs w:val="24"/>
        </w:rPr>
      </w:pPr>
      <w:r w:rsidRPr="006D156D">
        <w:rPr>
          <w:rFonts w:cstheme="minorHAnsi"/>
          <w:b/>
          <w:bCs/>
          <w:color w:val="000000"/>
          <w:szCs w:val="24"/>
        </w:rPr>
        <w:t>Název:</w:t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/>
          <w:bCs/>
          <w:color w:val="000000"/>
          <w:szCs w:val="24"/>
        </w:rPr>
        <w:tab/>
      </w:r>
      <w:r w:rsidRPr="006D156D">
        <w:rPr>
          <w:rFonts w:cstheme="minorHAnsi"/>
          <w:b/>
          <w:bCs/>
          <w:color w:val="000000"/>
          <w:szCs w:val="24"/>
        </w:rPr>
        <w:tab/>
      </w:r>
      <w:r w:rsidR="00185097">
        <w:rPr>
          <w:rFonts w:cstheme="minorHAnsi"/>
          <w:b/>
          <w:bCs/>
          <w:color w:val="000000"/>
          <w:szCs w:val="24"/>
        </w:rPr>
        <w:tab/>
      </w:r>
      <w:r w:rsidR="002F575B" w:rsidRPr="002F575B">
        <w:rPr>
          <w:rFonts w:ascii="Calibri" w:hAnsi="Calibri" w:cs="Calibri"/>
          <w:b/>
          <w:noProof w:val="0"/>
          <w:szCs w:val="24"/>
          <w:lang w:val="cs-CZ"/>
        </w:rPr>
        <w:t>Alza.cz a.s.</w:t>
      </w:r>
    </w:p>
    <w:p w14:paraId="19DA6C48" w14:textId="7E50A89C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Zastoupený: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Pr="00CF6C32">
        <w:rPr>
          <w:rFonts w:ascii="Calibri" w:hAnsi="Calibri" w:cs="Calibri"/>
          <w:bCs/>
          <w:color w:val="000000" w:themeColor="text1"/>
          <w:szCs w:val="24"/>
        </w:rPr>
        <w:t>, na základě pověření</w:t>
      </w:r>
    </w:p>
    <w:p w14:paraId="6B78D50E" w14:textId="10569B8A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sídlem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Pr="00CF6C32">
        <w:rPr>
          <w:rFonts w:ascii="Calibri" w:hAnsi="Calibri" w:cs="Calibri"/>
          <w:bCs/>
          <w:color w:val="000000" w:themeColor="text1"/>
          <w:szCs w:val="24"/>
        </w:rPr>
        <w:t>Jankovcova 1522/53, Holešovice, Praha 7</w:t>
      </w:r>
    </w:p>
    <w:p w14:paraId="5F01D37B" w14:textId="77777777" w:rsidR="002F575B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IČO: 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  <w:t>27082440</w:t>
      </w:r>
    </w:p>
    <w:p w14:paraId="15925E31" w14:textId="7B475346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>DIČ:</w:t>
      </w:r>
      <w:r>
        <w:rPr>
          <w:rFonts w:ascii="Calibri" w:hAnsi="Calibri" w:cs="Calibri"/>
          <w:bCs/>
          <w:color w:val="000000" w:themeColor="text1"/>
          <w:szCs w:val="24"/>
        </w:rPr>
        <w:t>¨</w:t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>
        <w:rPr>
          <w:rFonts w:ascii="Calibri" w:hAnsi="Calibri" w:cs="Calibri"/>
          <w:bCs/>
          <w:color w:val="000000" w:themeColor="text1"/>
          <w:szCs w:val="24"/>
        </w:rPr>
        <w:tab/>
      </w:r>
      <w:r w:rsidRPr="00CF6C32">
        <w:rPr>
          <w:rFonts w:ascii="Calibri" w:hAnsi="Calibri" w:cs="Calibri"/>
          <w:bCs/>
          <w:color w:val="000000" w:themeColor="text1"/>
          <w:szCs w:val="24"/>
        </w:rPr>
        <w:t xml:space="preserve"> CZ27082440</w:t>
      </w:r>
    </w:p>
    <w:p w14:paraId="2B344B0E" w14:textId="32F92E7C" w:rsidR="002F575B" w:rsidRPr="00CF6C32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ascii="Calibri" w:hAnsi="Calibri" w:cs="Calibri"/>
          <w:bCs/>
          <w:color w:val="000000" w:themeColor="text1"/>
          <w:szCs w:val="24"/>
        </w:rPr>
      </w:pPr>
      <w:r w:rsidRPr="00CF6C32">
        <w:rPr>
          <w:rFonts w:ascii="Calibri" w:hAnsi="Calibri" w:cs="Calibri"/>
          <w:bCs/>
          <w:color w:val="000000" w:themeColor="text1"/>
          <w:szCs w:val="24"/>
        </w:rPr>
        <w:t>číslo bankovního účtu:</w:t>
      </w:r>
    </w:p>
    <w:p w14:paraId="72316191" w14:textId="103015FB" w:rsidR="00ED121C" w:rsidRPr="006D156D" w:rsidRDefault="002F575B" w:rsidP="002F575B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CF6C32">
        <w:rPr>
          <w:rFonts w:ascii="Calibri" w:hAnsi="Calibri" w:cs="Calibri"/>
          <w:color w:val="000000"/>
          <w:szCs w:val="24"/>
        </w:rPr>
        <w:t xml:space="preserve">společnost je zapsána v obchodním rejstříku </w:t>
      </w:r>
      <w:r w:rsidRPr="00CF6C32">
        <w:rPr>
          <w:rFonts w:ascii="Calibri" w:hAnsi="Calibri" w:cs="Calibri"/>
          <w:bCs/>
          <w:color w:val="000000"/>
          <w:szCs w:val="24"/>
        </w:rPr>
        <w:t>u Městského soudu v Praze, sp. zn. B 8573</w:t>
      </w:r>
    </w:p>
    <w:p w14:paraId="2906CFFE" w14:textId="77777777" w:rsidR="002F575B" w:rsidRDefault="002F575B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6B78E538" w14:textId="5C6BA787" w:rsidR="00ED121C" w:rsidRPr="006D156D" w:rsidRDefault="00ED121C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6D156D">
        <w:rPr>
          <w:rFonts w:cstheme="minorHAnsi"/>
          <w:color w:val="000000"/>
          <w:szCs w:val="24"/>
        </w:rPr>
        <w:t>společně též jako „smluvní strany“, nebo jednotlivě též jako „smluvní strana”</w:t>
      </w:r>
    </w:p>
    <w:p w14:paraId="6BEEB406" w14:textId="77777777" w:rsidR="00E02114" w:rsidRPr="006D156D" w:rsidRDefault="00E02114" w:rsidP="00ED121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center"/>
        <w:rPr>
          <w:rFonts w:cstheme="minorHAnsi"/>
          <w:color w:val="000000"/>
          <w:szCs w:val="24"/>
        </w:rPr>
      </w:pPr>
    </w:p>
    <w:p w14:paraId="6A2401FC" w14:textId="338AAC31" w:rsidR="00321D62" w:rsidRPr="006D156D" w:rsidRDefault="00585F2D" w:rsidP="00ED121C">
      <w:pPr>
        <w:pStyle w:val="Nadpis1"/>
        <w:spacing w:before="0" w:after="120"/>
        <w:rPr>
          <w:rFonts w:cstheme="minorHAnsi"/>
        </w:rPr>
      </w:pPr>
      <w:r w:rsidRPr="006D156D">
        <w:rPr>
          <w:rFonts w:cstheme="minorHAnsi"/>
        </w:rPr>
        <w:t xml:space="preserve">II. </w:t>
      </w:r>
      <w:r w:rsidR="00321D62" w:rsidRPr="006D156D">
        <w:rPr>
          <w:rFonts w:cstheme="minorHAnsi"/>
        </w:rPr>
        <w:t>Účel smlouvy</w:t>
      </w:r>
    </w:p>
    <w:p w14:paraId="2FD33452" w14:textId="1A97664F" w:rsidR="00FB680E" w:rsidRPr="006D156D" w:rsidRDefault="00ED121C" w:rsidP="00ED121C">
      <w:pPr>
        <w:spacing w:after="120"/>
        <w:rPr>
          <w:rFonts w:cstheme="minorHAnsi"/>
          <w:color w:val="000000"/>
          <w:lang w:val="cs-CZ"/>
        </w:rPr>
      </w:pPr>
      <w:r w:rsidRPr="006D156D">
        <w:rPr>
          <w:rFonts w:cstheme="minorHAnsi"/>
          <w:lang w:val="cs-CZ"/>
        </w:rPr>
        <w:t xml:space="preserve">Účelem této smlouvy je řádné, kompletní a včasné poskytnutí dodávek a s ní spojených služeb, které jsou předmětem veřejné zakázky malého rozsahu s názvem </w:t>
      </w:r>
      <w:r w:rsidR="00185097">
        <w:rPr>
          <w:rFonts w:cstheme="minorHAnsi"/>
          <w:color w:val="000000"/>
          <w:lang w:val="cs-CZ"/>
        </w:rPr>
        <w:t xml:space="preserve">„ČVUT-CIIRC: </w:t>
      </w:r>
      <w:r w:rsidR="002F575B">
        <w:rPr>
          <w:rFonts w:cstheme="minorHAnsi"/>
          <w:color w:val="000000"/>
          <w:lang w:val="cs-CZ"/>
        </w:rPr>
        <w:t>Televizní monitory II</w:t>
      </w:r>
      <w:r w:rsidRPr="006D156D">
        <w:rPr>
          <w:rFonts w:cstheme="minorHAnsi"/>
          <w:color w:val="000000"/>
          <w:lang w:val="cs-CZ"/>
        </w:rPr>
        <w:t>“ (dále také „veřejná zakázka“).</w:t>
      </w:r>
    </w:p>
    <w:p w14:paraId="714C7B38" w14:textId="404D6B5C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>I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Předmět smlouvy</w:t>
      </w:r>
    </w:p>
    <w:p w14:paraId="628F8326" w14:textId="62B891FD" w:rsidR="00C26641" w:rsidRDefault="00ED121C" w:rsidP="00C26641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a základě této smlouvy a podmínek v n</w:t>
      </w:r>
      <w:r w:rsidR="00185097">
        <w:rPr>
          <w:rFonts w:cstheme="minorHAnsi"/>
          <w:lang w:val="cs-CZ"/>
        </w:rPr>
        <w:t xml:space="preserve">ich </w:t>
      </w:r>
      <w:r w:rsidR="002F575B">
        <w:rPr>
          <w:rFonts w:cstheme="minorHAnsi"/>
          <w:lang w:val="cs-CZ"/>
        </w:rPr>
        <w:t>uvedených prodávající dodá</w:t>
      </w:r>
      <w:r w:rsidR="00C26641">
        <w:rPr>
          <w:rFonts w:cstheme="minorHAnsi"/>
          <w:lang w:val="cs-CZ"/>
        </w:rPr>
        <w:t>:</w:t>
      </w:r>
    </w:p>
    <w:p w14:paraId="3AE4FE39" w14:textId="53358990" w:rsidR="00C26641" w:rsidRDefault="00C26641" w:rsidP="00C26641">
      <w:pPr>
        <w:pStyle w:val="Odstavecseseznamem"/>
        <w:numPr>
          <w:ilvl w:val="1"/>
          <w:numId w:val="32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Monitor velikosti </w:t>
      </w:r>
      <w:r w:rsidRPr="00C26641">
        <w:rPr>
          <w:rFonts w:cstheme="minorHAnsi"/>
          <w:lang w:val="cs-CZ"/>
        </w:rPr>
        <w:t>65"</w:t>
      </w:r>
      <w:r>
        <w:rPr>
          <w:rFonts w:cstheme="minorHAnsi"/>
          <w:lang w:val="cs-CZ"/>
        </w:rPr>
        <w:t>, typ</w:t>
      </w:r>
      <w:r w:rsidRPr="00C26641">
        <w:rPr>
          <w:rFonts w:cstheme="minorHAnsi"/>
          <w:lang w:val="cs-CZ"/>
        </w:rPr>
        <w:t xml:space="preserve"> LG OLED65W9PLA</w:t>
      </w:r>
      <w:r>
        <w:rPr>
          <w:rFonts w:cstheme="minorHAnsi"/>
          <w:lang w:val="cs-CZ"/>
        </w:rPr>
        <w:t>, včetně příslušenství – 1 kus,</w:t>
      </w:r>
    </w:p>
    <w:p w14:paraId="27E61D0F" w14:textId="5D74EE15" w:rsidR="00C26641" w:rsidRDefault="00C26641" w:rsidP="00C26641">
      <w:pPr>
        <w:pStyle w:val="Odstavecseseznamem"/>
        <w:numPr>
          <w:ilvl w:val="1"/>
          <w:numId w:val="32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Monitor velikosti </w:t>
      </w:r>
      <w:r w:rsidRPr="00C26641">
        <w:rPr>
          <w:rFonts w:cstheme="minorHAnsi"/>
          <w:lang w:val="cs-CZ"/>
        </w:rPr>
        <w:t>86"</w:t>
      </w:r>
      <w:r>
        <w:rPr>
          <w:rFonts w:cstheme="minorHAnsi"/>
          <w:lang w:val="cs-CZ"/>
        </w:rPr>
        <w:t>, typ</w:t>
      </w:r>
      <w:r w:rsidRPr="00C26641">
        <w:rPr>
          <w:rFonts w:cstheme="minorHAnsi"/>
          <w:lang w:val="cs-CZ"/>
        </w:rPr>
        <w:t xml:space="preserve"> LG 86UM7600PLB</w:t>
      </w:r>
      <w:r>
        <w:rPr>
          <w:rFonts w:cstheme="minorHAnsi"/>
          <w:lang w:val="cs-CZ"/>
        </w:rPr>
        <w:t>, včetně příslušenství – 2 kusy,</w:t>
      </w:r>
    </w:p>
    <w:p w14:paraId="09331CF3" w14:textId="79BD8249" w:rsidR="005E3120" w:rsidRPr="00C26641" w:rsidRDefault="00185097" w:rsidP="00C26641">
      <w:pPr>
        <w:spacing w:after="120"/>
        <w:ind w:left="1418"/>
        <w:rPr>
          <w:rFonts w:cstheme="minorHAnsi"/>
          <w:lang w:val="cs-CZ"/>
        </w:rPr>
      </w:pPr>
      <w:r w:rsidRPr="00C26641">
        <w:rPr>
          <w:rFonts w:cstheme="minorHAnsi"/>
          <w:lang w:val="cs-CZ"/>
        </w:rPr>
        <w:t>(dále jen „zboží“)</w:t>
      </w:r>
      <w:r w:rsidR="00C26641">
        <w:rPr>
          <w:rFonts w:cstheme="minorHAnsi"/>
          <w:lang w:val="cs-CZ"/>
        </w:rPr>
        <w:t>.</w:t>
      </w:r>
    </w:p>
    <w:p w14:paraId="12E94437" w14:textId="77777777" w:rsidR="00ED121C" w:rsidRPr="006D156D" w:rsidRDefault="00ED121C" w:rsidP="00ED121C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Kupující se zavazuje zboží převzít a zaplatit za něj dohodnutou kupní cenu. </w:t>
      </w:r>
    </w:p>
    <w:p w14:paraId="19EAAC34" w14:textId="77777777" w:rsidR="00ED121C" w:rsidRPr="006D156D" w:rsidRDefault="00ED121C" w:rsidP="00ED121C">
      <w:pPr>
        <w:pStyle w:val="Odstavecseseznamem"/>
        <w:numPr>
          <w:ilvl w:val="0"/>
          <w:numId w:val="32"/>
        </w:numPr>
        <w:spacing w:after="120"/>
        <w:ind w:left="284"/>
        <w:rPr>
          <w:rFonts w:cstheme="minorHAnsi"/>
          <w:color w:val="000000"/>
          <w:lang w:val="cs-CZ"/>
        </w:rPr>
      </w:pPr>
      <w:r w:rsidRPr="006D156D">
        <w:rPr>
          <w:rFonts w:cstheme="minorHAnsi"/>
          <w:lang w:val="cs-CZ"/>
        </w:rPr>
        <w:lastRenderedPageBreak/>
        <w:t>Součástí řádného plnění smlouvy je i doprava zboží na místo dodání dle čl. V této smlouvy.</w:t>
      </w:r>
    </w:p>
    <w:p w14:paraId="64E536F0" w14:textId="77777777" w:rsidR="00321D62" w:rsidRPr="006D156D" w:rsidRDefault="00321D62" w:rsidP="00ED121C">
      <w:pPr>
        <w:pStyle w:val="Odstavecseseznamem"/>
        <w:numPr>
          <w:ilvl w:val="0"/>
          <w:numId w:val="32"/>
        </w:numPr>
        <w:spacing w:after="120"/>
        <w:ind w:left="284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7287EB49" w14:textId="55223F21" w:rsidR="005841F8" w:rsidRPr="006D156D" w:rsidRDefault="00321D62" w:rsidP="00ED121C">
      <w:pPr>
        <w:pStyle w:val="Odstavecseseznamem"/>
        <w:numPr>
          <w:ilvl w:val="0"/>
          <w:numId w:val="32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>Pokud je součástí zboží dle této smlouvy taktéž dodávka softwaru, potom je předmětem této smlouvy taktéž poskytnutí licencí k dodanému softwaru v rozsahu požadovaném v technických podmínkách a v této smlouvě, přičemž odměna za licenci je zahrnuta v ceně zboží dle této smlouvy. Prodávající je povinen kupujícího s licenčními podmínkami prokazatelně seznámit nebo na ně alespoň odkázat.</w:t>
      </w:r>
    </w:p>
    <w:p w14:paraId="099DB15D" w14:textId="3F08AB23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IV.</w:t>
      </w:r>
      <w:r w:rsidR="00585F2D" w:rsidRPr="006D156D">
        <w:rPr>
          <w:rFonts w:cstheme="minorHAnsi"/>
          <w:snapToGrid w:val="0"/>
          <w:lang w:val="cs-CZ"/>
        </w:rPr>
        <w:t xml:space="preserve"> </w:t>
      </w:r>
      <w:r w:rsidRPr="006D156D">
        <w:rPr>
          <w:rFonts w:cstheme="minorHAnsi"/>
          <w:snapToGrid w:val="0"/>
          <w:lang w:val="cs-CZ"/>
        </w:rPr>
        <w:t>Kvalitativní požadavky na zboží</w:t>
      </w:r>
    </w:p>
    <w:p w14:paraId="01A9F31D" w14:textId="77777777" w:rsidR="00630DE3" w:rsidRPr="006D156D" w:rsidRDefault="00321D62" w:rsidP="00ED121C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Zboží musí splňovat veškeré požadavky příslušných právních předpisů a českých a evropských technických norem.</w:t>
      </w:r>
    </w:p>
    <w:p w14:paraId="0D8FDFE7" w14:textId="77777777" w:rsidR="00ED121C" w:rsidRPr="006D156D" w:rsidRDefault="00ED121C" w:rsidP="00ED121C">
      <w:pPr>
        <w:pStyle w:val="Odstavecseseznamem"/>
        <w:numPr>
          <w:ilvl w:val="0"/>
          <w:numId w:val="35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se zavazuje dodat zboží nové, nikdy nepoužité, v originálním obalu včetně příslušenství a v množství a kvalitě dohodnuté ve smlouvě.</w:t>
      </w:r>
    </w:p>
    <w:p w14:paraId="087AA289" w14:textId="0FE88335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>V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Doba, místo, způsob a jakost plnění</w:t>
      </w:r>
    </w:p>
    <w:p w14:paraId="3512216A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Závazek prodávajícího k dodání zboží je splněn okamžikem doručení kompletního a bezvadného zboží na adresu kupujícího: </w:t>
      </w:r>
    </w:p>
    <w:p w14:paraId="1398B8AD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České vysoké učení technické v Praze</w:t>
      </w:r>
    </w:p>
    <w:p w14:paraId="64F17E2A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Český institut informatiky, robotiky a kybernetiky</w:t>
      </w:r>
    </w:p>
    <w:p w14:paraId="1F820FBD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Recepce - Budova B</w:t>
      </w:r>
    </w:p>
    <w:p w14:paraId="5BA29083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cs-CZ"/>
        </w:rPr>
        <w:t>Jugoslávských partyzánů 1580/3</w:t>
      </w:r>
    </w:p>
    <w:p w14:paraId="068EDD0A" w14:textId="77777777" w:rsidR="00ED121C" w:rsidRPr="006D156D" w:rsidRDefault="00ED121C" w:rsidP="00ED121C">
      <w:pPr>
        <w:pStyle w:val="Odstavecseseznamem"/>
        <w:spacing w:after="120"/>
        <w:ind w:left="283" w:firstLine="437"/>
        <w:rPr>
          <w:rFonts w:cstheme="minorHAnsi"/>
          <w:lang w:val="cs-CZ"/>
        </w:rPr>
      </w:pPr>
      <w:r w:rsidRPr="006D156D">
        <w:rPr>
          <w:rFonts w:cstheme="minorHAnsi"/>
          <w:snapToGrid w:val="0"/>
          <w:lang w:val="cs-CZ"/>
        </w:rPr>
        <w:t>160 00 Praha 6</w:t>
      </w:r>
    </w:p>
    <w:p w14:paraId="354DBBDF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nezatížil ani nepřevedl zboží ve prospěch třetích osob. Nebezpečí za škodu na zboží a vlastnické právo ke zboží přechází na kupujícího okamžikem převzetí zboží kupujícím. </w:t>
      </w:r>
    </w:p>
    <w:p w14:paraId="022D2D69" w14:textId="77777777" w:rsidR="00ED121C" w:rsidRPr="006D156D" w:rsidRDefault="00ED121C" w:rsidP="00ED121C">
      <w:pPr>
        <w:pStyle w:val="Odstavecseseznamem"/>
        <w:numPr>
          <w:ilvl w:val="0"/>
          <w:numId w:val="38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řevzetím se pro účely této smlouvy rozumí okamžik podpisu předávacího protokolu oběma smluvníma stranama.</w:t>
      </w:r>
    </w:p>
    <w:p w14:paraId="1A33CEFE" w14:textId="21C9A1AE" w:rsidR="00ED121C" w:rsidRPr="00C26641" w:rsidRDefault="00ED121C" w:rsidP="00706C7E">
      <w:pPr>
        <w:pStyle w:val="Odstavecseseznamem"/>
        <w:numPr>
          <w:ilvl w:val="0"/>
          <w:numId w:val="38"/>
        </w:numPr>
        <w:spacing w:after="120"/>
        <w:ind w:left="284" w:hanging="357"/>
        <w:rPr>
          <w:rFonts w:cstheme="minorHAnsi"/>
          <w:color w:val="000000"/>
          <w:lang w:val="cs-CZ"/>
        </w:rPr>
      </w:pPr>
      <w:r w:rsidRPr="00C26641">
        <w:rPr>
          <w:rFonts w:cstheme="minorHAnsi"/>
          <w:color w:val="000000"/>
          <w:lang w:val="cs-CZ"/>
        </w:rPr>
        <w:t xml:space="preserve">Prodávající </w:t>
      </w:r>
      <w:r w:rsidRPr="00C26641">
        <w:rPr>
          <w:rFonts w:cstheme="minorHAnsi"/>
          <w:lang w:val="cs-CZ"/>
        </w:rPr>
        <w:t>dodá kupujícímu veškeré zboží</w:t>
      </w:r>
      <w:r w:rsidR="00C26641" w:rsidRPr="00C26641">
        <w:rPr>
          <w:rFonts w:cstheme="minorHAnsi"/>
          <w:lang w:val="cs-CZ"/>
        </w:rPr>
        <w:t xml:space="preserve"> </w:t>
      </w:r>
      <w:r w:rsidR="002F575B" w:rsidRPr="00C26641">
        <w:rPr>
          <w:rFonts w:cstheme="minorHAnsi"/>
          <w:lang w:val="cs-CZ"/>
        </w:rPr>
        <w:t>do 30 dnů</w:t>
      </w:r>
      <w:r w:rsidR="00C26641">
        <w:rPr>
          <w:rFonts w:cstheme="minorHAnsi"/>
          <w:lang w:val="cs-CZ"/>
        </w:rPr>
        <w:t xml:space="preserve"> </w:t>
      </w:r>
      <w:r w:rsidRPr="00C26641">
        <w:rPr>
          <w:rFonts w:cstheme="minorHAnsi"/>
          <w:lang w:val="cs-CZ"/>
        </w:rPr>
        <w:t>od</w:t>
      </w:r>
      <w:r w:rsidR="00C26641">
        <w:rPr>
          <w:rFonts w:cstheme="minorHAnsi"/>
          <w:lang w:val="cs-CZ"/>
        </w:rPr>
        <w:t>e</w:t>
      </w:r>
      <w:r w:rsidRPr="00C26641">
        <w:rPr>
          <w:rFonts w:cstheme="minorHAnsi"/>
          <w:lang w:val="cs-CZ"/>
        </w:rPr>
        <w:t xml:space="preserve"> dne nabytí účinnosti této smlouvy a </w:t>
      </w:r>
      <w:r w:rsidRPr="00C26641">
        <w:rPr>
          <w:rFonts w:cstheme="minorHAnsi"/>
          <w:color w:val="000000"/>
          <w:lang w:val="cs-CZ"/>
        </w:rPr>
        <w:t xml:space="preserve">prokazatelně uvědomí kupujícího, respektive osobu oprávněnou k přebrání zboží a podpisu předávacího protokolu, o datu dodávky zboží, a to alespoň 3 dny před jejím uskutečněním. </w:t>
      </w:r>
    </w:p>
    <w:p w14:paraId="5098A271" w14:textId="1C7917C7" w:rsidR="00ED121C" w:rsidRPr="006D156D" w:rsidRDefault="00ED121C" w:rsidP="00ED121C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  <w:r w:rsidRPr="006D156D">
        <w:rPr>
          <w:rFonts w:cstheme="minorHAnsi"/>
          <w:color w:val="000000"/>
          <w:lang w:val="cs-CZ"/>
        </w:rPr>
        <w:t>Osoba kupujícího oprávněná jednat ve věci přebrání zboží a podpisu předávacího protokolu:</w:t>
      </w:r>
      <w:r w:rsidRPr="006D156D">
        <w:rPr>
          <w:rFonts w:cstheme="minorHAnsi"/>
          <w:color w:val="000000"/>
          <w:lang w:val="cs-CZ"/>
        </w:rPr>
        <w:tab/>
      </w:r>
      <w:r w:rsidRPr="006D156D">
        <w:rPr>
          <w:rFonts w:cstheme="minorHAnsi"/>
          <w:color w:val="000000"/>
          <w:lang w:val="cs-CZ"/>
        </w:rPr>
        <w:tab/>
      </w:r>
      <w:r w:rsidRPr="006D156D">
        <w:rPr>
          <w:rFonts w:cstheme="minorHAnsi"/>
          <w:color w:val="000000"/>
          <w:lang w:val="cs-CZ"/>
        </w:rPr>
        <w:tab/>
        <w:t xml:space="preserve"> </w:t>
      </w:r>
    </w:p>
    <w:p w14:paraId="0A9CB46D" w14:textId="77777777" w:rsidR="00ED121C" w:rsidRPr="006D156D" w:rsidRDefault="00ED121C" w:rsidP="00ED121C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</w:p>
    <w:p w14:paraId="38C2783D" w14:textId="77777777" w:rsidR="00ED121C" w:rsidRPr="006D156D" w:rsidRDefault="00ED121C" w:rsidP="002F575B">
      <w:pPr>
        <w:pStyle w:val="Odstavecseseznamem"/>
        <w:numPr>
          <w:ilvl w:val="0"/>
          <w:numId w:val="32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lastRenderedPageBreak/>
        <w:t>Kupující je oprávněn nepřevzít zboží, pokud prodávající zboží nedodá řádně a včas, zejména pokud prodávající nedodá zboží v dohodnutém množství nebo kvalitě, dodá zboží poškozené nebo použité či prodávající nedodá potřebnou dokumentaci ke zboží.</w:t>
      </w:r>
    </w:p>
    <w:p w14:paraId="676D90B6" w14:textId="2C20128F" w:rsidR="00321D62" w:rsidRPr="006D156D" w:rsidRDefault="005841F8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cs-CZ"/>
        </w:rPr>
        <w:tab/>
      </w:r>
      <w:r w:rsidR="00321D62" w:rsidRPr="006D156D">
        <w:rPr>
          <w:rFonts w:cstheme="minorHAnsi"/>
          <w:snapToGrid w:val="0"/>
          <w:lang w:val="en-GB"/>
        </w:rPr>
        <w:t>V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="00321D62" w:rsidRPr="006D156D">
        <w:rPr>
          <w:rFonts w:cstheme="minorHAnsi"/>
          <w:snapToGrid w:val="0"/>
          <w:lang w:val="cs-CZ"/>
        </w:rPr>
        <w:t>Kupní cena</w:t>
      </w:r>
      <w:r w:rsidR="00321D62" w:rsidRPr="006D156D">
        <w:rPr>
          <w:rFonts w:cstheme="minorHAnsi"/>
          <w:snapToGrid w:val="0"/>
          <w:lang w:val="en-GB"/>
        </w:rPr>
        <w:t xml:space="preserve"> a</w:t>
      </w:r>
      <w:r w:rsidR="00321D62" w:rsidRPr="006D156D">
        <w:rPr>
          <w:rFonts w:cstheme="minorHAnsi"/>
          <w:snapToGrid w:val="0"/>
          <w:lang w:val="cs-CZ"/>
        </w:rPr>
        <w:t xml:space="preserve"> platební podmínky</w:t>
      </w:r>
    </w:p>
    <w:p w14:paraId="76AEF06C" w14:textId="6DDDCC7A" w:rsidR="00321D62" w:rsidRPr="006D156D" w:rsidRDefault="00321D62" w:rsidP="00ED121C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Kupující se za </w:t>
      </w:r>
      <w:r w:rsidR="00566716">
        <w:rPr>
          <w:rFonts w:cstheme="minorHAnsi"/>
          <w:lang w:val="cs-CZ"/>
        </w:rPr>
        <w:t>zboží dle</w:t>
      </w:r>
      <w:r w:rsidRPr="006D156D">
        <w:rPr>
          <w:rFonts w:cstheme="minorHAnsi"/>
          <w:lang w:val="cs-CZ"/>
        </w:rPr>
        <w:t xml:space="preserve"> této smlouvy zavazuje prodávajícímu zaplatit tuto kupní cenu: </w:t>
      </w:r>
    </w:p>
    <w:tbl>
      <w:tblPr>
        <w:tblW w:w="8505" w:type="dxa"/>
        <w:tblInd w:w="2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C26641" w:rsidRPr="00C26641" w14:paraId="096219F2" w14:textId="77777777" w:rsidTr="00C26641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</w:tcPr>
          <w:p w14:paraId="5B14DEF7" w14:textId="1C19DCA4" w:rsidR="00C26641" w:rsidRPr="00C26641" w:rsidRDefault="00C26641" w:rsidP="00C26641">
            <w:pPr>
              <w:autoSpaceDE/>
              <w:autoSpaceDN/>
              <w:adjustRightInd/>
              <w:jc w:val="left"/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  <w:t>Položka zboží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</w:tcPr>
          <w:p w14:paraId="4ABA9F5E" w14:textId="7EA8CD23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  <w:t>Počet kusů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</w:tcPr>
          <w:p w14:paraId="7480B9BA" w14:textId="45776F50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  <w:t>Cena za položku (všech kusů)</w:t>
            </w:r>
            <w:r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  <w:t xml:space="preserve"> </w:t>
            </w:r>
          </w:p>
        </w:tc>
      </w:tr>
      <w:tr w:rsidR="00C26641" w:rsidRPr="00C26641" w14:paraId="4C186565" w14:textId="77777777" w:rsidTr="00C26641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D4E8" w14:textId="77777777" w:rsidR="00C26641" w:rsidRPr="00C26641" w:rsidRDefault="00C26641" w:rsidP="00C26641">
            <w:pPr>
              <w:autoSpaceDE/>
              <w:autoSpaceDN/>
              <w:adjustRightInd/>
              <w:jc w:val="lef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65" LG OLED65W9PL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57AEE" w14:textId="77777777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F493" w14:textId="6BC5DEA1" w:rsidR="00C26641" w:rsidRPr="00C26641" w:rsidRDefault="00CA3AFF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100.</w:t>
            </w:r>
            <w:r w:rsidR="00C26641" w:rsidRP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893,49</w:t>
            </w:r>
            <w:r w:rsid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 xml:space="preserve"> Kč bez DPH</w:t>
            </w:r>
          </w:p>
        </w:tc>
      </w:tr>
      <w:tr w:rsidR="00C26641" w:rsidRPr="00C26641" w14:paraId="33AF7C7E" w14:textId="77777777" w:rsidTr="00C26641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C428" w14:textId="77777777" w:rsidR="00C26641" w:rsidRPr="00C26641" w:rsidRDefault="00C26641" w:rsidP="00C26641">
            <w:pPr>
              <w:autoSpaceDE/>
              <w:autoSpaceDN/>
              <w:adjustRightInd/>
              <w:jc w:val="lef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86" LG 86UM7600PLB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2506" w14:textId="77777777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91FA3" w14:textId="38B03266" w:rsidR="00C26641" w:rsidRPr="00C26641" w:rsidRDefault="00F76B5C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>146.902,16</w:t>
            </w:r>
            <w:r w:rsidR="00C26641"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  <w:t xml:space="preserve"> Kč bez DPH</w:t>
            </w:r>
          </w:p>
        </w:tc>
      </w:tr>
      <w:tr w:rsidR="00C26641" w:rsidRPr="00C26641" w14:paraId="48D4A45B" w14:textId="77777777" w:rsidTr="00C26641">
        <w:trPr>
          <w:trHeight w:val="300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272326" w14:textId="77777777" w:rsidR="00C26641" w:rsidRPr="00C26641" w:rsidRDefault="00C26641" w:rsidP="00C26641">
            <w:pPr>
              <w:autoSpaceDE/>
              <w:autoSpaceDN/>
              <w:adjustRightInd/>
              <w:jc w:val="lef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7C26B3" w14:textId="77777777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6E5615B" w14:textId="77777777" w:rsidR="00C26641" w:rsidRPr="00C26641" w:rsidRDefault="00C26641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</w:p>
        </w:tc>
      </w:tr>
      <w:tr w:rsidR="00C26641" w:rsidRPr="00C26641" w14:paraId="190CB5C7" w14:textId="77777777" w:rsidTr="00C26641">
        <w:trPr>
          <w:trHeight w:val="300"/>
        </w:trPr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</w:tcPr>
          <w:p w14:paraId="4FD2C290" w14:textId="70B6ECAC" w:rsidR="00C26641" w:rsidRPr="00C26641" w:rsidRDefault="00C26641" w:rsidP="00C26641">
            <w:pPr>
              <w:autoSpaceDE/>
              <w:autoSpaceDN/>
              <w:adjustRightInd/>
              <w:jc w:val="lef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 w:rsidRPr="00C26641">
              <w:rPr>
                <w:rFonts w:ascii="Calibri" w:hAnsi="Calibri" w:cs="Calibri"/>
                <w:b/>
                <w:noProof w:val="0"/>
                <w:color w:val="000000"/>
                <w:szCs w:val="22"/>
                <w:lang w:val="cs-CZ"/>
              </w:rPr>
              <w:t xml:space="preserve">Celková cena </w:t>
            </w:r>
            <w:r>
              <w:rPr>
                <w:rFonts w:cstheme="minorHAnsi"/>
                <w:b/>
                <w:lang w:val="cs-CZ"/>
              </w:rPr>
              <w:t>bez DPH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</w:tcPr>
          <w:p w14:paraId="637EF869" w14:textId="598263C6" w:rsidR="00C26641" w:rsidRPr="00C26641" w:rsidRDefault="00F76B5C" w:rsidP="00C26641">
            <w:pPr>
              <w:autoSpaceDE/>
              <w:autoSpaceDN/>
              <w:adjustRightInd/>
              <w:jc w:val="right"/>
              <w:rPr>
                <w:rFonts w:ascii="Calibri" w:hAnsi="Calibri" w:cs="Calibri"/>
                <w:noProof w:val="0"/>
                <w:color w:val="000000"/>
                <w:szCs w:val="22"/>
                <w:lang w:val="cs-CZ"/>
              </w:rPr>
            </w:pPr>
            <w:r>
              <w:rPr>
                <w:rFonts w:cstheme="minorHAnsi"/>
                <w:b/>
                <w:lang w:val="cs-CZ"/>
              </w:rPr>
              <w:t>247.795,65</w:t>
            </w:r>
            <w:r w:rsidR="00C26641" w:rsidRPr="006D156D">
              <w:rPr>
                <w:rFonts w:cstheme="minorHAnsi"/>
                <w:b/>
                <w:lang w:val="cs-CZ"/>
              </w:rPr>
              <w:t xml:space="preserve"> Kč</w:t>
            </w:r>
            <w:r w:rsidR="00C26641">
              <w:rPr>
                <w:rFonts w:cstheme="minorHAnsi"/>
                <w:b/>
                <w:lang w:val="cs-CZ"/>
              </w:rPr>
              <w:t xml:space="preserve"> </w:t>
            </w:r>
          </w:p>
        </w:tc>
      </w:tr>
    </w:tbl>
    <w:p w14:paraId="26645A4C" w14:textId="26CA3B52" w:rsidR="004A6581" w:rsidRDefault="00321D62" w:rsidP="00185097">
      <w:p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(slovy:</w:t>
      </w:r>
      <w:r w:rsidR="00827939" w:rsidRPr="006D156D">
        <w:rPr>
          <w:rFonts w:cstheme="minorHAnsi"/>
          <w:lang w:val="cs-CZ"/>
        </w:rPr>
        <w:t xml:space="preserve"> </w:t>
      </w:r>
      <w:r w:rsidR="00F76B5C">
        <w:rPr>
          <w:rFonts w:cstheme="minorHAnsi"/>
          <w:lang w:val="cs-CZ"/>
        </w:rPr>
        <w:t>dvě stě čtyřicet sedm tisíc sedm set devadesát pět korun českých šedesát pět haléřů</w:t>
      </w:r>
      <w:r w:rsidR="00F9245F" w:rsidRPr="006D156D">
        <w:rPr>
          <w:rFonts w:cstheme="minorHAnsi"/>
          <w:lang w:val="cs-CZ"/>
        </w:rPr>
        <w:t xml:space="preserve"> </w:t>
      </w:r>
      <w:r w:rsidR="00DA1CDD" w:rsidRPr="006D156D">
        <w:rPr>
          <w:rFonts w:cstheme="minorHAnsi"/>
          <w:color w:val="000000"/>
          <w:szCs w:val="24"/>
        </w:rPr>
        <w:t>bez DPH</w:t>
      </w:r>
      <w:r w:rsidRPr="006D156D">
        <w:rPr>
          <w:rFonts w:cstheme="minorHAnsi"/>
          <w:lang w:val="cs-CZ"/>
        </w:rPr>
        <w:t>)</w:t>
      </w:r>
    </w:p>
    <w:p w14:paraId="0FAFB6D4" w14:textId="165AB3B3" w:rsidR="00CA3AFF" w:rsidRPr="006D156D" w:rsidRDefault="00CA3AFF" w:rsidP="00CA3AFF">
      <w:pPr>
        <w:spacing w:after="120"/>
        <w:ind w:firstLine="284"/>
        <w:rPr>
          <w:rFonts w:cstheme="minorHAnsi"/>
          <w:lang w:val="cs-CZ"/>
        </w:rPr>
      </w:pPr>
      <w:r>
        <w:rPr>
          <w:rFonts w:cstheme="minorHAnsi"/>
          <w:lang w:val="cs-CZ"/>
        </w:rPr>
        <w:t>K částce bude připočetena DPH dle aktuální sazby.</w:t>
      </w:r>
    </w:p>
    <w:p w14:paraId="52EB7D77" w14:textId="3D882EC3" w:rsidR="004F53EB" w:rsidRPr="006D156D" w:rsidRDefault="004F53EB" w:rsidP="00ED121C">
      <w:p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lnění je investičního charakteru.</w:t>
      </w:r>
    </w:p>
    <w:p w14:paraId="09C04394" w14:textId="77777777" w:rsidR="006D156D" w:rsidRPr="00AA10F5" w:rsidRDefault="006D156D" w:rsidP="006D156D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>
        <w:rPr>
          <w:rFonts w:cstheme="minorHAnsi"/>
          <w:lang w:val="cs-CZ"/>
        </w:rPr>
        <w:t>ího protokolu dle čl. V. této smlouvy</w:t>
      </w:r>
      <w:r w:rsidRPr="00AA10F5">
        <w:rPr>
          <w:rFonts w:cstheme="minorHAnsi"/>
          <w:lang w:val="cs-CZ"/>
        </w:rPr>
        <w:t xml:space="preserve">. </w:t>
      </w:r>
      <w:r>
        <w:rPr>
          <w:rFonts w:cstheme="minorHAnsi"/>
          <w:lang w:val="cs-CZ"/>
        </w:rPr>
        <w:t xml:space="preserve"> Faktura bude zaslána kontaktní osobě kupujícího uvedené v čl. I této smlouvy.  </w:t>
      </w:r>
    </w:p>
    <w:p w14:paraId="2FED3EC3" w14:textId="7E3458D5" w:rsidR="006D156D" w:rsidRDefault="006D156D" w:rsidP="006D156D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Splatnost faktury je 30 dnů od</w:t>
      </w:r>
      <w:r>
        <w:rPr>
          <w:rFonts w:cstheme="minorHAnsi"/>
          <w:lang w:val="cs-CZ"/>
        </w:rPr>
        <w:t>e dne</w:t>
      </w:r>
      <w:r w:rsidRPr="00AA10F5">
        <w:rPr>
          <w:rFonts w:cstheme="minorHAnsi"/>
          <w:lang w:val="cs-CZ"/>
        </w:rPr>
        <w:t xml:space="preserve"> jejího doručení</w:t>
      </w:r>
      <w:r w:rsidR="008252C0">
        <w:rPr>
          <w:rFonts w:cstheme="minorHAnsi"/>
          <w:lang w:val="cs-CZ"/>
        </w:rPr>
        <w:t xml:space="preserve"> kupujícímu</w:t>
      </w:r>
      <w:r w:rsidRPr="00AA10F5">
        <w:rPr>
          <w:rFonts w:cstheme="minorHAnsi"/>
          <w:lang w:val="cs-CZ"/>
        </w:rPr>
        <w:t xml:space="preserve">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14EB7B99" w14:textId="77777777" w:rsidR="00DA1CDD" w:rsidRPr="006D156D" w:rsidRDefault="00DE1FBB" w:rsidP="00ED121C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Na faktuře musí být uvedeno </w:t>
      </w:r>
      <w:r w:rsidR="00DA1CDD" w:rsidRPr="006D156D">
        <w:rPr>
          <w:rFonts w:cstheme="minorHAnsi"/>
          <w:lang w:val="cs-CZ"/>
        </w:rPr>
        <w:t xml:space="preserve">níže uvedené </w:t>
      </w:r>
      <w:r w:rsidRPr="006D156D">
        <w:rPr>
          <w:rFonts w:cstheme="minorHAnsi"/>
          <w:lang w:val="cs-CZ"/>
        </w:rPr>
        <w:t xml:space="preserve">označení projektu </w:t>
      </w:r>
      <w:r w:rsidR="00983C66" w:rsidRPr="006D156D">
        <w:rPr>
          <w:rFonts w:cstheme="minorHAnsi"/>
          <w:lang w:val="cs-CZ"/>
        </w:rPr>
        <w:t>kupujícího</w:t>
      </w:r>
      <w:r w:rsidRPr="006D156D">
        <w:rPr>
          <w:rFonts w:cstheme="minorHAnsi"/>
          <w:lang w:val="cs-CZ"/>
        </w:rPr>
        <w:t xml:space="preserve">, že kterého je veřejná zakázka financována: </w:t>
      </w:r>
    </w:p>
    <w:p w14:paraId="177EF62F" w14:textId="7922901D" w:rsidR="00827939" w:rsidRPr="006D156D" w:rsidRDefault="00827939" w:rsidP="00ED121C">
      <w:pPr>
        <w:spacing w:after="120"/>
        <w:ind w:left="426"/>
        <w:rPr>
          <w:rFonts w:cstheme="minorHAnsi"/>
          <w:b/>
          <w:lang w:val="cs-CZ"/>
        </w:rPr>
      </w:pPr>
      <w:r w:rsidRPr="006D156D">
        <w:rPr>
          <w:rFonts w:cstheme="minorHAnsi"/>
          <w:b/>
          <w:lang w:val="cs-CZ"/>
        </w:rPr>
        <w:t xml:space="preserve">Hrazeno z projektu: </w:t>
      </w:r>
      <w:r w:rsidR="00566716" w:rsidRPr="00566716">
        <w:rPr>
          <w:b/>
        </w:rPr>
        <w:t>VRR44 CZ.02.2.67/0.0/0.0/17_044/0008539</w:t>
      </w:r>
    </w:p>
    <w:p w14:paraId="2B419F2E" w14:textId="6F25727B" w:rsidR="00DB630E" w:rsidRPr="006D156D" w:rsidRDefault="00321D62" w:rsidP="00ED121C">
      <w:pPr>
        <w:pStyle w:val="Odstavecseseznamem"/>
        <w:numPr>
          <w:ilvl w:val="0"/>
          <w:numId w:val="34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6D156D">
        <w:rPr>
          <w:rFonts w:cstheme="minorHAnsi"/>
          <w:lang w:val="cs-CZ"/>
        </w:rPr>
        <w:t>Celková kupní cena je za kompletní dodávku zboží a je v ní zahrnuta dodávka zboží včetně všech jeho součástí</w:t>
      </w:r>
      <w:r w:rsidR="00D43727" w:rsidRPr="006D156D">
        <w:rPr>
          <w:rFonts w:cstheme="minorHAnsi"/>
          <w:lang w:val="cs-CZ"/>
        </w:rPr>
        <w:t xml:space="preserve"> a příslušenství, dále doprava</w:t>
      </w:r>
      <w:r w:rsidRPr="006D156D">
        <w:rPr>
          <w:rFonts w:cstheme="minorHAnsi"/>
          <w:lang w:val="cs-CZ"/>
        </w:rPr>
        <w:t>, clo, kursové rozdíly, obal, doklady ke zboží a veškeré další náklady související s realizací dodávky zboží. Celková kupní cena je nejvýše přípustná.</w:t>
      </w:r>
      <w:r w:rsidR="00DB630E" w:rsidRPr="006D156D">
        <w:rPr>
          <w:rFonts w:cstheme="minorHAnsi"/>
          <w:lang w:val="cs-CZ"/>
        </w:rPr>
        <w:t xml:space="preserve"> </w:t>
      </w:r>
    </w:p>
    <w:p w14:paraId="32920179" w14:textId="3F4172B8" w:rsidR="005841F8" w:rsidRPr="006D156D" w:rsidRDefault="00DB630E" w:rsidP="00ED121C">
      <w:pPr>
        <w:pStyle w:val="Odstavecseseznamem"/>
        <w:numPr>
          <w:ilvl w:val="0"/>
          <w:numId w:val="34"/>
        </w:numPr>
        <w:spacing w:after="120"/>
        <w:ind w:left="284"/>
        <w:rPr>
          <w:rFonts w:cstheme="minorHAnsi"/>
          <w:color w:val="000000"/>
          <w:szCs w:val="22"/>
          <w:lang w:val="cs-CZ"/>
        </w:rPr>
      </w:pPr>
      <w:r w:rsidRPr="006D156D">
        <w:rPr>
          <w:rFonts w:cstheme="minorHAnsi"/>
          <w:lang w:val="cs-CZ"/>
        </w:rPr>
        <w:t xml:space="preserve">Prodávající se zavazuje </w:t>
      </w:r>
      <w:r w:rsidR="004F53EB" w:rsidRPr="006D156D">
        <w:rPr>
          <w:rFonts w:cstheme="minorHAnsi"/>
          <w:lang w:val="cs-CZ"/>
        </w:rPr>
        <w:t xml:space="preserve">případně </w:t>
      </w:r>
      <w:r w:rsidRPr="006D156D">
        <w:rPr>
          <w:rFonts w:cstheme="minorHAnsi"/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V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Sankční ujednání</w:t>
      </w:r>
    </w:p>
    <w:p w14:paraId="10D2144A" w14:textId="26402220" w:rsidR="00321D62" w:rsidRPr="006D156D" w:rsidRDefault="00321D62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edodrží-li prodávající lhůtu stanovenou pro do</w:t>
      </w:r>
      <w:r w:rsidR="000042DA" w:rsidRPr="006D156D">
        <w:rPr>
          <w:rFonts w:cstheme="minorHAnsi"/>
          <w:lang w:val="cs-CZ"/>
        </w:rPr>
        <w:t>dání zboží dle článku V. odst. 4</w:t>
      </w:r>
      <w:r w:rsidRPr="006D156D">
        <w:rPr>
          <w:rFonts w:cstheme="minorHAnsi"/>
          <w:lang w:val="cs-CZ"/>
        </w:rPr>
        <w:t xml:space="preserve"> této smlouvy, je </w:t>
      </w:r>
      <w:r w:rsidR="00585F2D" w:rsidRPr="006D156D">
        <w:rPr>
          <w:rFonts w:cstheme="minorHAnsi"/>
          <w:lang w:val="cs-CZ"/>
        </w:rPr>
        <w:t>kupující oprávněn po prodávajícím požadovat úhradu smluvní pokuty</w:t>
      </w:r>
      <w:r w:rsidR="008252C0">
        <w:rPr>
          <w:rFonts w:cstheme="minorHAnsi"/>
          <w:lang w:val="cs-CZ"/>
        </w:rPr>
        <w:t xml:space="preserve"> ve </w:t>
      </w:r>
      <w:r w:rsidR="008252C0">
        <w:rPr>
          <w:rFonts w:cstheme="minorHAnsi"/>
          <w:lang w:val="cs-CZ"/>
        </w:rPr>
        <w:lastRenderedPageBreak/>
        <w:t>výši </w:t>
      </w:r>
      <w:r w:rsidRPr="006D156D">
        <w:rPr>
          <w:rFonts w:cstheme="minorHAnsi"/>
          <w:lang w:val="cs-CZ"/>
        </w:rPr>
        <w:t xml:space="preserve">0,05 % z celkové ceny zboží za každý započatý den prodlení. Nárok kupujícího na náhradu škody, která přesahuje smluvní pokutu, není tímto ustanovením dotčen. </w:t>
      </w:r>
    </w:p>
    <w:p w14:paraId="1F880A27" w14:textId="077372C2" w:rsidR="0001049A" w:rsidRPr="006D156D" w:rsidRDefault="00321D62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edodrží-li kupující lhůtu splatnosti celkové kupní ceny uvedenou v čl.</w:t>
      </w:r>
      <w:r w:rsidR="00585F2D" w:rsidRPr="006D156D">
        <w:rPr>
          <w:rFonts w:cstheme="minorHAnsi"/>
          <w:lang w:val="cs-CZ"/>
        </w:rPr>
        <w:t xml:space="preserve"> VI. odst. 2 této smlouvy, je prodávající oprávněn</w:t>
      </w:r>
      <w:r w:rsidRPr="006D156D">
        <w:rPr>
          <w:rFonts w:cstheme="minorHAnsi"/>
          <w:lang w:val="cs-CZ"/>
        </w:rPr>
        <w:t xml:space="preserve"> </w:t>
      </w:r>
      <w:r w:rsidR="00585F2D" w:rsidRPr="006D156D">
        <w:rPr>
          <w:rFonts w:cstheme="minorHAnsi"/>
          <w:lang w:val="cs-CZ"/>
        </w:rPr>
        <w:t>požadovat po kupujícím smluvní</w:t>
      </w:r>
      <w:r w:rsidR="008252C0">
        <w:rPr>
          <w:rFonts w:cstheme="minorHAnsi"/>
          <w:lang w:val="cs-CZ"/>
        </w:rPr>
        <w:t xml:space="preserve"> úrok z prodlení ve výši </w:t>
      </w:r>
      <w:r w:rsidRPr="006D156D">
        <w:rPr>
          <w:rFonts w:cstheme="minorHAnsi"/>
          <w:lang w:val="cs-CZ"/>
        </w:rPr>
        <w:t>0,05 % z kupní ceny za každý započatý den prodlení.</w:t>
      </w:r>
    </w:p>
    <w:p w14:paraId="56E2BDE0" w14:textId="392923D1" w:rsidR="0001049A" w:rsidRPr="006D156D" w:rsidRDefault="0001049A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color w:val="000000"/>
          <w:szCs w:val="24"/>
        </w:rPr>
        <w:t xml:space="preserve">V případě prodlení </w:t>
      </w:r>
      <w:r w:rsidR="004F53EB" w:rsidRPr="006D156D">
        <w:rPr>
          <w:rFonts w:cstheme="minorHAnsi"/>
          <w:color w:val="000000"/>
          <w:szCs w:val="24"/>
        </w:rPr>
        <w:t xml:space="preserve">se </w:t>
      </w:r>
      <w:r w:rsidRPr="006D156D">
        <w:rPr>
          <w:rFonts w:cstheme="minorHAnsi"/>
          <w:color w:val="000000"/>
          <w:szCs w:val="24"/>
        </w:rPr>
        <w:t>servisní</w:t>
      </w:r>
      <w:r w:rsidR="004F53EB" w:rsidRPr="006D156D">
        <w:rPr>
          <w:rFonts w:cstheme="minorHAnsi"/>
          <w:color w:val="000000"/>
          <w:szCs w:val="24"/>
        </w:rPr>
        <w:t>mi</w:t>
      </w:r>
      <w:r w:rsidRPr="006D156D">
        <w:rPr>
          <w:rFonts w:cstheme="minorHAnsi"/>
          <w:color w:val="000000"/>
          <w:szCs w:val="24"/>
        </w:rPr>
        <w:t xml:space="preserve"> úkon</w:t>
      </w:r>
      <w:r w:rsidR="004F53EB" w:rsidRPr="006D156D">
        <w:rPr>
          <w:rFonts w:cstheme="minorHAnsi"/>
          <w:color w:val="000000"/>
          <w:szCs w:val="24"/>
        </w:rPr>
        <w:t>y v rámci záruční doby</w:t>
      </w:r>
      <w:r w:rsidRPr="006D156D">
        <w:rPr>
          <w:rFonts w:cstheme="minorHAnsi"/>
          <w:color w:val="000000"/>
          <w:szCs w:val="24"/>
        </w:rPr>
        <w:t xml:space="preserve"> po předchozím řádném oznámení kupujícího prodávajícímu dle čl. VIII.</w:t>
      </w:r>
      <w:r w:rsidR="004F53EB" w:rsidRPr="006D156D">
        <w:rPr>
          <w:rFonts w:cstheme="minorHAnsi"/>
          <w:color w:val="000000"/>
          <w:szCs w:val="24"/>
        </w:rPr>
        <w:t xml:space="preserve"> odst. 2 smlouvy,</w:t>
      </w:r>
      <w:r w:rsidRPr="006D156D">
        <w:rPr>
          <w:rFonts w:cstheme="minorHAnsi"/>
          <w:color w:val="000000"/>
          <w:szCs w:val="24"/>
        </w:rPr>
        <w:t xml:space="preserve"> </w:t>
      </w:r>
      <w:r w:rsidR="004F53EB" w:rsidRPr="006D156D">
        <w:rPr>
          <w:rFonts w:cstheme="minorHAnsi"/>
          <w:lang w:val="cs-CZ"/>
        </w:rPr>
        <w:t xml:space="preserve">je kupující oprávněn po prodávajícím požadovat úhradu </w:t>
      </w:r>
      <w:r w:rsidR="004F53EB" w:rsidRPr="006D156D">
        <w:rPr>
          <w:rFonts w:cstheme="minorHAnsi"/>
          <w:color w:val="000000"/>
          <w:szCs w:val="24"/>
        </w:rPr>
        <w:t xml:space="preserve">smluvní pokuty </w:t>
      </w:r>
      <w:r w:rsidR="008252C0">
        <w:rPr>
          <w:rFonts w:cstheme="minorHAnsi"/>
          <w:color w:val="000000"/>
          <w:szCs w:val="24"/>
        </w:rPr>
        <w:t>ve výši 3.</w:t>
      </w:r>
      <w:r w:rsidRPr="006D156D">
        <w:rPr>
          <w:rFonts w:cstheme="minorHAnsi"/>
          <w:color w:val="000000"/>
          <w:szCs w:val="24"/>
        </w:rPr>
        <w:t>000,- Kč za každý započatý den prodlení dle tohoto ustanovení.</w:t>
      </w:r>
    </w:p>
    <w:p w14:paraId="06F7EA0F" w14:textId="44C9A9E0" w:rsidR="0001049A" w:rsidRPr="006D156D" w:rsidRDefault="0001049A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color w:val="000000"/>
          <w:szCs w:val="24"/>
        </w:rPr>
        <w:t>Vzhledem ke skutečnosti, že kupující bude platit plnění z prostředků státního rozpočtu, smluvní strany se dohodly, že úrok z prodlení dle čl. VII odst. 2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6D156D" w:rsidRDefault="00DA1CDD" w:rsidP="00ED121C">
      <w:pPr>
        <w:pStyle w:val="Odstavecseseznamem"/>
        <w:numPr>
          <w:ilvl w:val="0"/>
          <w:numId w:val="39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Nebude-li dodáno zboží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VIII.</w:t>
      </w:r>
      <w:r w:rsidR="00585F2D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Záruční podmínky</w:t>
      </w:r>
      <w:r w:rsidRPr="006D156D">
        <w:rPr>
          <w:rFonts w:cstheme="minorHAnsi"/>
          <w:snapToGrid w:val="0"/>
          <w:lang w:val="en-GB"/>
        </w:rPr>
        <w:t xml:space="preserve"> a</w:t>
      </w:r>
      <w:r w:rsidRPr="006D156D">
        <w:rPr>
          <w:rFonts w:cstheme="minorHAnsi"/>
          <w:snapToGrid w:val="0"/>
          <w:lang w:val="cs-CZ"/>
        </w:rPr>
        <w:t xml:space="preserve"> servis</w:t>
      </w:r>
    </w:p>
    <w:p w14:paraId="37A9AB84" w14:textId="51926835" w:rsidR="004F53EB" w:rsidRPr="006D156D" w:rsidRDefault="00827939" w:rsidP="006D156D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noProof w:val="0"/>
          <w:sz w:val="24"/>
          <w:szCs w:val="24"/>
          <w:lang w:val="cs-CZ"/>
        </w:rPr>
        <w:t>Záruku na zboží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mez</w:t>
      </w:r>
      <w:r w:rsidRPr="006D156D">
        <w:rPr>
          <w:rFonts w:cstheme="minorHAnsi"/>
          <w:noProof w:val="0"/>
          <w:sz w:val="24"/>
          <w:szCs w:val="24"/>
          <w:lang w:val="cs-CZ"/>
        </w:rPr>
        <w:t>i sebou smluvní strany sjednaly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v délce </w:t>
      </w:r>
      <w:r w:rsidR="004F53EB" w:rsidRPr="006D156D">
        <w:rPr>
          <w:rFonts w:cstheme="minorHAnsi"/>
          <w:noProof w:val="0"/>
          <w:sz w:val="24"/>
          <w:szCs w:val="24"/>
          <w:lang w:val="cs-CZ"/>
        </w:rPr>
        <w:t>24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 měsíců</w:t>
      </w:r>
      <w:r w:rsidR="00321D62" w:rsidRPr="006D156D">
        <w:rPr>
          <w:rFonts w:cstheme="minorHAnsi"/>
          <w:noProof w:val="0"/>
          <w:sz w:val="24"/>
          <w:szCs w:val="24"/>
          <w:lang w:val="cs-CZ"/>
        </w:rPr>
        <w:t xml:space="preserve">. </w:t>
      </w:r>
      <w:r w:rsidR="0001049A" w:rsidRPr="006D156D">
        <w:rPr>
          <w:rFonts w:cstheme="minorHAnsi"/>
          <w:noProof w:val="0"/>
          <w:sz w:val="24"/>
          <w:szCs w:val="24"/>
          <w:lang w:val="cs-CZ"/>
        </w:rPr>
        <w:t xml:space="preserve">Počátek běhu záruční doby započíná okamžikem převzetí bezvadného zboží kupujícím. </w:t>
      </w:r>
      <w:r w:rsidR="00321D62" w:rsidRPr="006D156D">
        <w:rPr>
          <w:rFonts w:cstheme="minorHAnsi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6D156D">
        <w:rPr>
          <w:rFonts w:cstheme="minorHAnsi"/>
          <w:noProof w:val="0"/>
          <w:sz w:val="24"/>
          <w:szCs w:val="24"/>
          <w:lang w:val="cs-CZ"/>
        </w:rPr>
        <w:t>Pro vztahy vyplývající z této smlouvy v souvislosti s vadným plněním a zárukou za jakost platí obdobně ustanovení § 2099 a násl., § 2113 a násl. a § 2165 a násl. zákona č. 89/2012, občanského zákoníku není-li v jednotlivostech tohoto článku uvedeno jinak.</w:t>
      </w:r>
    </w:p>
    <w:p w14:paraId="3FA80B3A" w14:textId="51C9FB5A" w:rsidR="004F53EB" w:rsidRPr="006D156D" w:rsidRDefault="0001049A" w:rsidP="00ED121C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sz w:val="24"/>
          <w:szCs w:val="24"/>
        </w:rPr>
        <w:t>Reklamaci vady kupující zašle prodávajícímu písemně, tj. výslovně i datovou zprávou (e-mailem), a to i bez elektronického podpisu, s technickým popisem vady a stanoví lhůtu k odstranění vady</w:t>
      </w:r>
      <w:r w:rsidR="004F53EB" w:rsidRPr="006D156D">
        <w:rPr>
          <w:rFonts w:cstheme="minorHAnsi"/>
          <w:sz w:val="24"/>
          <w:szCs w:val="24"/>
        </w:rPr>
        <w:t xml:space="preserve"> minimálně 14 dní</w:t>
      </w:r>
      <w:r w:rsidRPr="006D156D">
        <w:rPr>
          <w:rFonts w:cstheme="minorHAnsi"/>
          <w:sz w:val="24"/>
          <w:szCs w:val="24"/>
        </w:rPr>
        <w:t>. V případě, že prodávající neodstraní reklamované vady v kupujícím stanovené lhůtě, je kupující oprávněn po dodatečné písemné výzvě prodávajícímu a stanovení dodatečné přiměřené, nejméně však pětidenní lhůty k odstranění vady, zajistit odstranění vady a prodávající se zavazuje uhradit kupujícímu veškeré náklady vzniklé v souvislosti s takovýmto odstraněním vady.</w:t>
      </w:r>
    </w:p>
    <w:p w14:paraId="5B65EB18" w14:textId="6190AA02" w:rsidR="0001049A" w:rsidRPr="006D156D" w:rsidRDefault="0001049A" w:rsidP="00ED121C">
      <w:pPr>
        <w:pStyle w:val="Zkladntext"/>
        <w:keepLines/>
        <w:numPr>
          <w:ilvl w:val="0"/>
          <w:numId w:val="20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6D156D">
        <w:rPr>
          <w:rFonts w:cstheme="minorHAnsi"/>
          <w:sz w:val="24"/>
          <w:szCs w:val="24"/>
        </w:rPr>
        <w:t>Smluvní strany se dohodly, že náklady servisu</w:t>
      </w:r>
      <w:r w:rsidR="004F53EB" w:rsidRPr="006D156D">
        <w:rPr>
          <w:rFonts w:cstheme="minorHAnsi"/>
          <w:sz w:val="24"/>
          <w:szCs w:val="24"/>
        </w:rPr>
        <w:t xml:space="preserve"> včetně případných nákladů na dopravu</w:t>
      </w:r>
      <w:r w:rsidRPr="006D156D">
        <w:rPr>
          <w:rFonts w:cstheme="minorHAnsi"/>
          <w:sz w:val="24"/>
          <w:szCs w:val="24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en-GB"/>
        </w:rPr>
      </w:pPr>
      <w:r w:rsidRPr="006D156D">
        <w:rPr>
          <w:rFonts w:cstheme="minorHAnsi"/>
          <w:snapToGrid w:val="0"/>
          <w:lang w:val="en-GB"/>
        </w:rPr>
        <w:t>IX.</w:t>
      </w:r>
      <w:r w:rsidR="004B030C" w:rsidRPr="006D156D">
        <w:rPr>
          <w:rFonts w:cstheme="minorHAnsi"/>
          <w:snapToGrid w:val="0"/>
          <w:lang w:val="en-GB"/>
        </w:rPr>
        <w:t xml:space="preserve"> </w:t>
      </w:r>
      <w:r w:rsidRPr="006D156D">
        <w:rPr>
          <w:rFonts w:cstheme="minorHAnsi"/>
          <w:snapToGrid w:val="0"/>
          <w:lang w:val="cs-CZ"/>
        </w:rPr>
        <w:t>Ostatní ujednání</w:t>
      </w:r>
    </w:p>
    <w:p w14:paraId="43ABC0B1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lastRenderedPageBreak/>
        <w:t>Prodávající souhlasí se zpřístupněním nebo zveřejněním všech náležitostí tohoto smluvního vztahu.</w:t>
      </w:r>
    </w:p>
    <w:p w14:paraId="7FBB30ED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není oprávněn postoupit pohledávku plynoucí z této smlouvy třetí osobě bez písemného souhlasu kupujícího.</w:t>
      </w:r>
    </w:p>
    <w:p w14:paraId="4B50FA38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6D156D">
        <w:rPr>
          <w:rFonts w:cstheme="minorHAnsi"/>
          <w:lang w:val="cs-CZ"/>
        </w:rPr>
        <w:t>ci, nejméně však do 31. 12. 2033</w:t>
      </w:r>
      <w:r w:rsidRPr="006D156D">
        <w:rPr>
          <w:rFonts w:cstheme="minorHAnsi"/>
          <w:lang w:val="cs-CZ"/>
        </w:rPr>
        <w:t>. Tuto povinnost zajistí prodávající i u sub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6D156D" w:rsidRDefault="00321D62" w:rsidP="00ED121C">
      <w:pPr>
        <w:pStyle w:val="Odstavecseseznamem"/>
        <w:numPr>
          <w:ilvl w:val="0"/>
          <w:numId w:val="41"/>
        </w:numPr>
        <w:spacing w:after="120"/>
        <w:ind w:left="283" w:hanging="357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rodávající se zavazuje řádně uchovávat veškerou dokumentaci související s realizací předmětu smlouvy, včetně účetních dokl</w:t>
      </w:r>
      <w:r w:rsidR="00231BCF" w:rsidRPr="006D156D">
        <w:rPr>
          <w:rFonts w:cstheme="minorHAnsi"/>
          <w:lang w:val="cs-CZ"/>
        </w:rPr>
        <w:t>adů minimálně do konce roku 2033</w:t>
      </w:r>
      <w:r w:rsidRPr="006D156D">
        <w:rPr>
          <w:rFonts w:cstheme="minorHAnsi"/>
          <w:lang w:val="cs-CZ"/>
        </w:rPr>
        <w:t>.</w:t>
      </w:r>
    </w:p>
    <w:p w14:paraId="2BB986B2" w14:textId="7F3B4BF3" w:rsidR="00321D62" w:rsidRPr="006D156D" w:rsidRDefault="00321D62" w:rsidP="00ED121C">
      <w:pPr>
        <w:pStyle w:val="Nadpis1"/>
        <w:spacing w:before="0" w:after="120"/>
        <w:rPr>
          <w:rFonts w:cstheme="minorHAnsi"/>
          <w:snapToGrid w:val="0"/>
          <w:lang w:val="cs-CZ"/>
        </w:rPr>
      </w:pPr>
      <w:r w:rsidRPr="006D156D">
        <w:rPr>
          <w:rFonts w:cstheme="minorHAnsi"/>
          <w:snapToGrid w:val="0"/>
          <w:lang w:val="en-GB"/>
        </w:rPr>
        <w:t xml:space="preserve">X. </w:t>
      </w:r>
      <w:r w:rsidRPr="006D156D">
        <w:rPr>
          <w:rFonts w:cstheme="minorHAnsi"/>
          <w:snapToGrid w:val="0"/>
          <w:lang w:val="cs-CZ"/>
        </w:rPr>
        <w:t>Závěrečná ustanovení</w:t>
      </w:r>
    </w:p>
    <w:p w14:paraId="289C0309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Ve věcech výslovně neupravených touto smlouvou se smluvní vztah založený touto smlouvou řídí občanským zákoníkem, zejména příslušnými ustanoveními o kupní smlouvě a dalšími právními předpisy České republiky.</w:t>
      </w:r>
    </w:p>
    <w:p w14:paraId="042D28B2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Neplatnost některého ustanovení této smlouvy nemá za následek neplatnost celé smlouvy.</w:t>
      </w:r>
    </w:p>
    <w:p w14:paraId="537EDF86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57F912C7" w:rsidR="00ED121C" w:rsidRPr="006D156D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t>Tato smlouva</w:t>
      </w:r>
      <w:r w:rsidR="002F575B" w:rsidRPr="002F575B">
        <w:rPr>
          <w:rFonts w:ascii="Calibri" w:hAnsi="Calibri" w:cs="Calibri"/>
          <w:szCs w:val="24"/>
        </w:rPr>
        <w:t xml:space="preserve"> </w:t>
      </w:r>
      <w:r w:rsidR="002F575B">
        <w:rPr>
          <w:rFonts w:ascii="Calibri" w:hAnsi="Calibri" w:cs="Calibri"/>
          <w:szCs w:val="24"/>
        </w:rPr>
        <w:t>je</w:t>
      </w:r>
      <w:r w:rsidR="002F575B" w:rsidRPr="00CF6C32">
        <w:rPr>
          <w:rFonts w:ascii="Calibri" w:hAnsi="Calibri" w:cs="Calibri"/>
          <w:szCs w:val="24"/>
        </w:rPr>
        <w:t xml:space="preserve"> vyhotoven</w:t>
      </w:r>
      <w:r w:rsidR="002F575B">
        <w:rPr>
          <w:rFonts w:ascii="Calibri" w:hAnsi="Calibri" w:cs="Calibri"/>
          <w:szCs w:val="24"/>
        </w:rPr>
        <w:t>a</w:t>
      </w:r>
      <w:r w:rsidR="002F575B" w:rsidRPr="00CF6C32">
        <w:rPr>
          <w:rFonts w:ascii="Calibri" w:hAnsi="Calibri" w:cs="Calibri"/>
          <w:szCs w:val="24"/>
        </w:rPr>
        <w:t xml:space="preserve"> ve třech </w:t>
      </w:r>
      <w:r w:rsidR="002F575B">
        <w:rPr>
          <w:rFonts w:ascii="Calibri" w:hAnsi="Calibri" w:cs="Calibri"/>
          <w:szCs w:val="24"/>
        </w:rPr>
        <w:t>stejnopisech, každý s platností originálu</w:t>
      </w:r>
      <w:r w:rsidR="002F575B" w:rsidRPr="00CF6C32">
        <w:rPr>
          <w:rFonts w:ascii="Calibri" w:hAnsi="Calibri" w:cs="Calibri"/>
          <w:szCs w:val="24"/>
        </w:rPr>
        <w:t xml:space="preserve">, přičemž kupující obdrží </w:t>
      </w:r>
      <w:r w:rsidR="002F575B">
        <w:rPr>
          <w:rFonts w:ascii="Calibri" w:hAnsi="Calibri" w:cs="Calibri"/>
          <w:szCs w:val="24"/>
        </w:rPr>
        <w:t>dva</w:t>
      </w:r>
      <w:r w:rsidR="002F575B" w:rsidRPr="00CF6C32">
        <w:rPr>
          <w:rFonts w:ascii="Calibri" w:hAnsi="Calibri" w:cs="Calibri"/>
          <w:szCs w:val="24"/>
        </w:rPr>
        <w:t xml:space="preserve"> a prodávající </w:t>
      </w:r>
      <w:r w:rsidR="002F575B">
        <w:rPr>
          <w:rFonts w:ascii="Calibri" w:hAnsi="Calibri" w:cs="Calibri"/>
          <w:szCs w:val="24"/>
        </w:rPr>
        <w:t>jeden</w:t>
      </w:r>
      <w:r w:rsidR="002F575B" w:rsidRPr="00CF6C32">
        <w:rPr>
          <w:rFonts w:ascii="Calibri" w:hAnsi="Calibri" w:cs="Calibri"/>
          <w:szCs w:val="24"/>
        </w:rPr>
        <w:t xml:space="preserve"> </w:t>
      </w:r>
      <w:r w:rsidR="002F575B">
        <w:rPr>
          <w:rFonts w:ascii="Calibri" w:hAnsi="Calibri" w:cs="Calibri"/>
          <w:szCs w:val="24"/>
        </w:rPr>
        <w:t>stejnopis.</w:t>
      </w:r>
      <w:r w:rsidRPr="006D156D">
        <w:rPr>
          <w:rFonts w:cstheme="minorHAnsi"/>
          <w:lang w:val="cs-CZ"/>
        </w:rPr>
        <w:t xml:space="preserve"> </w:t>
      </w:r>
    </w:p>
    <w:p w14:paraId="06865D54" w14:textId="7160E055" w:rsidR="006D156D" w:rsidRPr="00566716" w:rsidRDefault="00ED121C" w:rsidP="00566716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  <w:lang w:val="cs-CZ"/>
        </w:rPr>
        <w:lastRenderedPageBreak/>
        <w:t>Tuto smlouvu lze měnit a doplňovat jen na základě písemných, vzestupně číslovaných a oprávněnými zástupci obou smluvních stran podepsaných dodatků k této smlouvě. Všechny dodatky, které budou označeny jako dodatky této smlouvy, jsou nedílnou součástí této smlouvy.</w:t>
      </w:r>
    </w:p>
    <w:p w14:paraId="794D81D1" w14:textId="4072E51E" w:rsidR="00ED121C" w:rsidRPr="00566716" w:rsidRDefault="00ED121C" w:rsidP="00ED121C">
      <w:pPr>
        <w:pStyle w:val="Odstavecseseznamem"/>
        <w:numPr>
          <w:ilvl w:val="0"/>
          <w:numId w:val="42"/>
        </w:numPr>
        <w:spacing w:after="120"/>
        <w:ind w:left="284"/>
        <w:rPr>
          <w:rFonts w:cstheme="minorHAnsi"/>
          <w:lang w:val="cs-CZ"/>
        </w:rPr>
      </w:pPr>
      <w:r w:rsidRPr="006D156D">
        <w:rPr>
          <w:rFonts w:cstheme="minorHAnsi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581F3E71" w14:textId="6DEF2079" w:rsidR="00FB680E" w:rsidRPr="006D156D" w:rsidRDefault="00FB680E" w:rsidP="00ED121C">
      <w:pPr>
        <w:spacing w:after="120"/>
        <w:rPr>
          <w:rFonts w:cstheme="minorHAnsi"/>
          <w:lang w:val="cs-CZ"/>
        </w:rPr>
      </w:pPr>
    </w:p>
    <w:p w14:paraId="3CE64851" w14:textId="77777777" w:rsidR="00ED121C" w:rsidRPr="006D156D" w:rsidRDefault="00ED121C" w:rsidP="00ED121C">
      <w:pPr>
        <w:spacing w:after="120" w:line="276" w:lineRule="auto"/>
        <w:rPr>
          <w:rFonts w:cstheme="minorHAnsi"/>
          <w:noProof w:val="0"/>
          <w:color w:val="000000"/>
          <w:szCs w:val="22"/>
          <w:lang w:val="cs-CZ"/>
        </w:rPr>
      </w:pPr>
      <w:r w:rsidRPr="006D156D">
        <w:rPr>
          <w:rFonts w:cstheme="minorHAnsi"/>
          <w:color w:val="000000"/>
          <w:szCs w:val="22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69711048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25BAE989" w14:textId="159318E4" w:rsidR="00ED121C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6D156D">
        <w:rPr>
          <w:rFonts w:cstheme="minorHAnsi"/>
          <w:noProof w:val="0"/>
          <w:sz w:val="24"/>
          <w:lang w:val="cs-CZ"/>
        </w:rPr>
        <w:t>Za kupujícího</w:t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  <w:t>Za prodávajícího</w:t>
      </w:r>
    </w:p>
    <w:p w14:paraId="472EB27A" w14:textId="6BAD0F58" w:rsidR="008252C0" w:rsidRPr="006D156D" w:rsidRDefault="008252C0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V Praze dne ………….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  <w:t>V Praze dne ………….</w:t>
      </w:r>
    </w:p>
    <w:p w14:paraId="4D2337E6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16145D28" w14:textId="77777777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7AD83727" w14:textId="58BEBAEE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6D156D">
        <w:rPr>
          <w:rFonts w:cstheme="minorHAnsi"/>
          <w:noProof w:val="0"/>
          <w:sz w:val="24"/>
          <w:lang w:val="cs-CZ"/>
        </w:rPr>
        <w:t>………………………………………..</w:t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</w:r>
      <w:r w:rsidRPr="006D156D">
        <w:rPr>
          <w:rFonts w:cstheme="minorHAnsi"/>
          <w:noProof w:val="0"/>
          <w:sz w:val="24"/>
          <w:lang w:val="cs-CZ"/>
        </w:rPr>
        <w:tab/>
        <w:t>………………………………………..</w:t>
      </w:r>
    </w:p>
    <w:p w14:paraId="3368B73D" w14:textId="77777777" w:rsidR="00F32125" w:rsidRDefault="00F32125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57931597" w14:textId="176788F4" w:rsidR="00ED121C" w:rsidRPr="006D156D" w:rsidRDefault="00ED121C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bookmarkStart w:id="0" w:name="_GoBack"/>
      <w:bookmarkEnd w:id="0"/>
      <w:r w:rsidRPr="000838F8">
        <w:rPr>
          <w:rFonts w:cstheme="minorHAnsi"/>
          <w:noProof w:val="0"/>
          <w:sz w:val="24"/>
          <w:lang w:val="cs-CZ"/>
        </w:rPr>
        <w:t>ředitel</w:t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Pr="000838F8">
        <w:rPr>
          <w:rFonts w:cstheme="minorHAnsi"/>
          <w:noProof w:val="0"/>
          <w:sz w:val="24"/>
          <w:lang w:val="cs-CZ"/>
        </w:rPr>
        <w:tab/>
      </w:r>
      <w:r w:rsidR="000838F8" w:rsidRPr="000838F8">
        <w:rPr>
          <w:rFonts w:cstheme="minorHAnsi"/>
          <w:noProof w:val="0"/>
          <w:sz w:val="24"/>
          <w:lang w:val="cs-CZ"/>
        </w:rPr>
        <w:t>na základě pověření</w:t>
      </w:r>
    </w:p>
    <w:p w14:paraId="4872DB98" w14:textId="23079D01" w:rsidR="00566716" w:rsidRDefault="00566716" w:rsidP="00ED121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szCs w:val="24"/>
          <w:lang w:val="cs-CZ"/>
        </w:rPr>
      </w:pPr>
    </w:p>
    <w:p w14:paraId="2CE89C74" w14:textId="0F2B196D" w:rsidR="00566716" w:rsidRPr="00C26641" w:rsidRDefault="00566716" w:rsidP="00C26641">
      <w:pPr>
        <w:autoSpaceDE/>
        <w:autoSpaceDN/>
        <w:adjustRightInd/>
        <w:jc w:val="left"/>
        <w:rPr>
          <w:rFonts w:cstheme="minorHAnsi"/>
          <w:noProof w:val="0"/>
          <w:color w:val="000000"/>
          <w:szCs w:val="24"/>
          <w:lang w:val="cs-CZ"/>
        </w:rPr>
      </w:pPr>
    </w:p>
    <w:sectPr w:rsidR="00566716" w:rsidRPr="00C26641" w:rsidSect="001E2D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8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077A5" w14:textId="77777777" w:rsidR="00BD2AC2" w:rsidRDefault="00BD2AC2">
      <w:r>
        <w:separator/>
      </w:r>
    </w:p>
  </w:endnote>
  <w:endnote w:type="continuationSeparator" w:id="0">
    <w:p w14:paraId="014725F7" w14:textId="77777777" w:rsidR="00BD2AC2" w:rsidRDefault="00BD2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349804" w14:textId="77777777" w:rsidR="00D80A25" w:rsidRDefault="00D80A25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04898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7842A72D" w:rsidR="008A00E2" w:rsidRPr="008A00E2" w:rsidRDefault="008A00E2">
            <w:pPr>
              <w:pStyle w:val="Zpat"/>
              <w:jc w:val="center"/>
            </w:pP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PAGE</w:instrText>
            </w:r>
            <w:r w:rsidRPr="008A00E2">
              <w:rPr>
                <w:bCs/>
                <w:szCs w:val="24"/>
              </w:rPr>
              <w:fldChar w:fldCharType="separate"/>
            </w:r>
            <w:r w:rsidR="0019012D">
              <w:rPr>
                <w:bCs/>
              </w:rPr>
              <w:t>6</w:t>
            </w:r>
            <w:r w:rsidRPr="008A00E2">
              <w:rPr>
                <w:bCs/>
                <w:szCs w:val="24"/>
              </w:rPr>
              <w:fldChar w:fldCharType="end"/>
            </w:r>
            <w:r w:rsidRPr="008A00E2">
              <w:rPr>
                <w:lang w:val="cs-CZ"/>
              </w:rPr>
              <w:t xml:space="preserve"> / </w:t>
            </w:r>
            <w:r w:rsidRPr="008A00E2">
              <w:rPr>
                <w:bCs/>
                <w:szCs w:val="24"/>
              </w:rPr>
              <w:fldChar w:fldCharType="begin"/>
            </w:r>
            <w:r w:rsidRPr="008A00E2">
              <w:rPr>
                <w:bCs/>
              </w:rPr>
              <w:instrText>NUMPAGES</w:instrText>
            </w:r>
            <w:r w:rsidRPr="008A00E2">
              <w:rPr>
                <w:bCs/>
                <w:szCs w:val="24"/>
              </w:rPr>
              <w:fldChar w:fldCharType="separate"/>
            </w:r>
            <w:r w:rsidR="0019012D">
              <w:rPr>
                <w:bCs/>
              </w:rPr>
              <w:t>6</w:t>
            </w:r>
            <w:r w:rsidRPr="008A00E2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8B883" w14:textId="77777777" w:rsidR="00BD2AC2" w:rsidRDefault="00BD2AC2">
      <w:r>
        <w:separator/>
      </w:r>
    </w:p>
  </w:footnote>
  <w:footnote w:type="continuationSeparator" w:id="0">
    <w:p w14:paraId="69FE6C4C" w14:textId="77777777" w:rsidR="00BD2AC2" w:rsidRDefault="00BD2A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06B30CA"/>
    <w:multiLevelType w:val="hybridMultilevel"/>
    <w:tmpl w:val="F3A221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C62A54"/>
    <w:multiLevelType w:val="hybridMultilevel"/>
    <w:tmpl w:val="DBBC6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B70BB"/>
    <w:multiLevelType w:val="hybridMultilevel"/>
    <w:tmpl w:val="F8743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11E64"/>
    <w:multiLevelType w:val="hybridMultilevel"/>
    <w:tmpl w:val="1C961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D04C2"/>
    <w:multiLevelType w:val="hybridMultilevel"/>
    <w:tmpl w:val="5FA0D09E"/>
    <w:lvl w:ilvl="0" w:tplc="43FC77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71979"/>
    <w:multiLevelType w:val="hybridMultilevel"/>
    <w:tmpl w:val="792E3F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2A7D59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B428D"/>
    <w:multiLevelType w:val="hybridMultilevel"/>
    <w:tmpl w:val="A754D8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01F83"/>
    <w:multiLevelType w:val="hybridMultilevel"/>
    <w:tmpl w:val="CEE230B8"/>
    <w:lvl w:ilvl="0" w:tplc="859AFF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02227DB"/>
    <w:multiLevelType w:val="hybridMultilevel"/>
    <w:tmpl w:val="62C8EC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E0C6F"/>
    <w:multiLevelType w:val="hybridMultilevel"/>
    <w:tmpl w:val="626E6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87DD3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D8F338C"/>
    <w:multiLevelType w:val="hybridMultilevel"/>
    <w:tmpl w:val="6BD2BD0C"/>
    <w:lvl w:ilvl="0" w:tplc="763C5AF2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2F077E8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B569F5"/>
    <w:multiLevelType w:val="hybridMultilevel"/>
    <w:tmpl w:val="765290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97E0316"/>
    <w:multiLevelType w:val="hybridMultilevel"/>
    <w:tmpl w:val="A7DE7F50"/>
    <w:lvl w:ilvl="0" w:tplc="B4F47A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3F3420"/>
    <w:multiLevelType w:val="hybridMultilevel"/>
    <w:tmpl w:val="F3DA7656"/>
    <w:lvl w:ilvl="0" w:tplc="2EFCCD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23B0A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7CE1730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D800C41"/>
    <w:multiLevelType w:val="singleLevel"/>
    <w:tmpl w:val="C1BA8D8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25" w15:restartNumberingAfterBreak="0">
    <w:nsid w:val="3F9031D7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B5552C"/>
    <w:multiLevelType w:val="hybridMultilevel"/>
    <w:tmpl w:val="76F28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456A45"/>
    <w:multiLevelType w:val="hybridMultilevel"/>
    <w:tmpl w:val="FCA4A594"/>
    <w:lvl w:ilvl="0" w:tplc="C94E2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95166"/>
    <w:multiLevelType w:val="hybridMultilevel"/>
    <w:tmpl w:val="C3366958"/>
    <w:lvl w:ilvl="0" w:tplc="6884F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A3FB0"/>
    <w:multiLevelType w:val="hybridMultilevel"/>
    <w:tmpl w:val="E9341636"/>
    <w:lvl w:ilvl="0" w:tplc="2FC401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EC1DC4"/>
    <w:multiLevelType w:val="hybridMultilevel"/>
    <w:tmpl w:val="CB2A93EA"/>
    <w:lvl w:ilvl="0" w:tplc="2A2664E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7F9299A"/>
    <w:multiLevelType w:val="hybridMultilevel"/>
    <w:tmpl w:val="0FEE9AF4"/>
    <w:lvl w:ilvl="0" w:tplc="86FCF2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8300F"/>
    <w:multiLevelType w:val="hybridMultilevel"/>
    <w:tmpl w:val="AEEADAC6"/>
    <w:lvl w:ilvl="0" w:tplc="2CF4E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8C40F2"/>
    <w:multiLevelType w:val="hybridMultilevel"/>
    <w:tmpl w:val="3BF0C6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D914894"/>
    <w:multiLevelType w:val="hybridMultilevel"/>
    <w:tmpl w:val="43103C9C"/>
    <w:lvl w:ilvl="0" w:tplc="8BDAB698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DE31B43"/>
    <w:multiLevelType w:val="hybridMultilevel"/>
    <w:tmpl w:val="E10AF0E8"/>
    <w:lvl w:ilvl="0" w:tplc="97E0F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5EB1095D"/>
    <w:multiLevelType w:val="hybridMultilevel"/>
    <w:tmpl w:val="33967208"/>
    <w:lvl w:ilvl="0" w:tplc="0405000F">
      <w:start w:val="1"/>
      <w:numFmt w:val="decimal"/>
      <w:lvlText w:val="%1.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8F8489D"/>
    <w:multiLevelType w:val="hybridMultilevel"/>
    <w:tmpl w:val="61160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8B4A04"/>
    <w:multiLevelType w:val="hybridMultilevel"/>
    <w:tmpl w:val="C280246C"/>
    <w:lvl w:ilvl="0" w:tplc="3B36E8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6E6607CA"/>
    <w:multiLevelType w:val="singleLevel"/>
    <w:tmpl w:val="D70C774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Theme="minorHAnsi" w:hAnsiTheme="minorHAnsi" w:cs="Arial" w:hint="default"/>
        <w:b w:val="0"/>
        <w:bCs w:val="0"/>
        <w:i w:val="0"/>
        <w:iCs w:val="0"/>
        <w:color w:val="000000"/>
        <w:sz w:val="24"/>
        <w:szCs w:val="24"/>
      </w:rPr>
    </w:lvl>
  </w:abstractNum>
  <w:abstractNum w:abstractNumId="44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A721A9"/>
    <w:multiLevelType w:val="hybridMultilevel"/>
    <w:tmpl w:val="1CB841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cs="Times New Roman" w:hint="default"/>
        <w:b w:val="0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34490F"/>
    <w:multiLevelType w:val="hybridMultilevel"/>
    <w:tmpl w:val="7882B6F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8"/>
  </w:num>
  <w:num w:numId="3">
    <w:abstractNumId w:val="37"/>
  </w:num>
  <w:num w:numId="4">
    <w:abstractNumId w:val="32"/>
  </w:num>
  <w:num w:numId="5">
    <w:abstractNumId w:val="39"/>
  </w:num>
  <w:num w:numId="6">
    <w:abstractNumId w:val="42"/>
  </w:num>
  <w:num w:numId="7">
    <w:abstractNumId w:val="46"/>
  </w:num>
  <w:num w:numId="8">
    <w:abstractNumId w:val="20"/>
  </w:num>
  <w:num w:numId="9">
    <w:abstractNumId w:val="1"/>
  </w:num>
  <w:num w:numId="10">
    <w:abstractNumId w:val="7"/>
  </w:num>
  <w:num w:numId="11">
    <w:abstractNumId w:val="38"/>
  </w:num>
  <w:num w:numId="12">
    <w:abstractNumId w:val="9"/>
  </w:num>
  <w:num w:numId="13">
    <w:abstractNumId w:val="6"/>
  </w:num>
  <w:num w:numId="14">
    <w:abstractNumId w:val="48"/>
  </w:num>
  <w:num w:numId="15">
    <w:abstractNumId w:val="16"/>
  </w:num>
  <w:num w:numId="16">
    <w:abstractNumId w:val="14"/>
  </w:num>
  <w:num w:numId="17">
    <w:abstractNumId w:val="45"/>
  </w:num>
  <w:num w:numId="18">
    <w:abstractNumId w:val="35"/>
  </w:num>
  <w:num w:numId="19">
    <w:abstractNumId w:val="25"/>
  </w:num>
  <w:num w:numId="20">
    <w:abstractNumId w:val="23"/>
  </w:num>
  <w:num w:numId="21">
    <w:abstractNumId w:val="22"/>
  </w:num>
  <w:num w:numId="22">
    <w:abstractNumId w:val="19"/>
  </w:num>
  <w:num w:numId="23">
    <w:abstractNumId w:val="36"/>
  </w:num>
  <w:num w:numId="24">
    <w:abstractNumId w:val="28"/>
  </w:num>
  <w:num w:numId="25">
    <w:abstractNumId w:val="5"/>
  </w:num>
  <w:num w:numId="26">
    <w:abstractNumId w:val="31"/>
  </w:num>
  <w:num w:numId="27">
    <w:abstractNumId w:val="15"/>
  </w:num>
  <w:num w:numId="28">
    <w:abstractNumId w:val="29"/>
  </w:num>
  <w:num w:numId="29">
    <w:abstractNumId w:val="30"/>
  </w:num>
  <w:num w:numId="30">
    <w:abstractNumId w:val="40"/>
  </w:num>
  <w:num w:numId="31">
    <w:abstractNumId w:val="2"/>
  </w:num>
  <w:num w:numId="32">
    <w:abstractNumId w:val="3"/>
  </w:num>
  <w:num w:numId="33">
    <w:abstractNumId w:val="27"/>
  </w:num>
  <w:num w:numId="34">
    <w:abstractNumId w:val="10"/>
  </w:num>
  <w:num w:numId="35">
    <w:abstractNumId w:val="26"/>
  </w:num>
  <w:num w:numId="36">
    <w:abstractNumId w:val="13"/>
  </w:num>
  <w:num w:numId="37">
    <w:abstractNumId w:val="4"/>
  </w:num>
  <w:num w:numId="38">
    <w:abstractNumId w:val="8"/>
  </w:num>
  <w:num w:numId="39">
    <w:abstractNumId w:val="47"/>
  </w:num>
  <w:num w:numId="40">
    <w:abstractNumId w:val="12"/>
  </w:num>
  <w:num w:numId="41">
    <w:abstractNumId w:val="21"/>
  </w:num>
  <w:num w:numId="42">
    <w:abstractNumId w:val="44"/>
  </w:num>
  <w:num w:numId="43">
    <w:abstractNumId w:val="33"/>
  </w:num>
  <w:num w:numId="44">
    <w:abstractNumId w:val="41"/>
  </w:num>
  <w:num w:numId="45">
    <w:abstractNumId w:val="34"/>
  </w:num>
  <w:num w:numId="46">
    <w:abstractNumId w:val="43"/>
  </w:num>
  <w:num w:numId="47">
    <w:abstractNumId w:val="24"/>
  </w:num>
  <w:num w:numId="48">
    <w:abstractNumId w:val="0"/>
  </w:num>
  <w:num w:numId="4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2D98"/>
    <w:rsid w:val="00015A6C"/>
    <w:rsid w:val="000179F6"/>
    <w:rsid w:val="000261EE"/>
    <w:rsid w:val="00031B42"/>
    <w:rsid w:val="00037F19"/>
    <w:rsid w:val="00040DFC"/>
    <w:rsid w:val="00042E4E"/>
    <w:rsid w:val="00045E6A"/>
    <w:rsid w:val="00066338"/>
    <w:rsid w:val="00067A7A"/>
    <w:rsid w:val="000712F5"/>
    <w:rsid w:val="000838F8"/>
    <w:rsid w:val="00085207"/>
    <w:rsid w:val="000943CC"/>
    <w:rsid w:val="00094775"/>
    <w:rsid w:val="000C5325"/>
    <w:rsid w:val="000D6816"/>
    <w:rsid w:val="000E1908"/>
    <w:rsid w:val="00101FF9"/>
    <w:rsid w:val="001058D5"/>
    <w:rsid w:val="00105BB8"/>
    <w:rsid w:val="00111AE5"/>
    <w:rsid w:val="0012344C"/>
    <w:rsid w:val="00126CA9"/>
    <w:rsid w:val="00127E02"/>
    <w:rsid w:val="001425FF"/>
    <w:rsid w:val="00144BF1"/>
    <w:rsid w:val="00160C1E"/>
    <w:rsid w:val="00160DE3"/>
    <w:rsid w:val="00176DCD"/>
    <w:rsid w:val="00180EDA"/>
    <w:rsid w:val="00185097"/>
    <w:rsid w:val="0019012D"/>
    <w:rsid w:val="0019607D"/>
    <w:rsid w:val="00197068"/>
    <w:rsid w:val="001B0E28"/>
    <w:rsid w:val="001B41AE"/>
    <w:rsid w:val="001B5EE9"/>
    <w:rsid w:val="001C3670"/>
    <w:rsid w:val="001D341C"/>
    <w:rsid w:val="001D72BC"/>
    <w:rsid w:val="001E2DFD"/>
    <w:rsid w:val="001E6C23"/>
    <w:rsid w:val="001E6ECF"/>
    <w:rsid w:val="001F649C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E07C6"/>
    <w:rsid w:val="002E75D3"/>
    <w:rsid w:val="002F06B0"/>
    <w:rsid w:val="002F503D"/>
    <w:rsid w:val="002F575B"/>
    <w:rsid w:val="002F5F8E"/>
    <w:rsid w:val="00310A61"/>
    <w:rsid w:val="00312390"/>
    <w:rsid w:val="00316865"/>
    <w:rsid w:val="00321D62"/>
    <w:rsid w:val="0032612E"/>
    <w:rsid w:val="00337F1C"/>
    <w:rsid w:val="00357080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F1CEB"/>
    <w:rsid w:val="004F53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66716"/>
    <w:rsid w:val="005701D4"/>
    <w:rsid w:val="00572A9C"/>
    <w:rsid w:val="00580641"/>
    <w:rsid w:val="00583D7A"/>
    <w:rsid w:val="005841F8"/>
    <w:rsid w:val="00584566"/>
    <w:rsid w:val="00585F2D"/>
    <w:rsid w:val="00586071"/>
    <w:rsid w:val="00591F94"/>
    <w:rsid w:val="00596A1B"/>
    <w:rsid w:val="0059724D"/>
    <w:rsid w:val="005B5DD1"/>
    <w:rsid w:val="005C10D9"/>
    <w:rsid w:val="005D30EB"/>
    <w:rsid w:val="005E3120"/>
    <w:rsid w:val="005E69F3"/>
    <w:rsid w:val="00606990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52C0"/>
    <w:rsid w:val="00827939"/>
    <w:rsid w:val="00831CE4"/>
    <w:rsid w:val="008342EA"/>
    <w:rsid w:val="00840C79"/>
    <w:rsid w:val="00853435"/>
    <w:rsid w:val="00853589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D5471"/>
    <w:rsid w:val="008D7794"/>
    <w:rsid w:val="008E42B9"/>
    <w:rsid w:val="008F0E66"/>
    <w:rsid w:val="008F59F2"/>
    <w:rsid w:val="0091612B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80802"/>
    <w:rsid w:val="00983716"/>
    <w:rsid w:val="00983C66"/>
    <w:rsid w:val="0099030D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C60"/>
    <w:rsid w:val="00A02478"/>
    <w:rsid w:val="00A146B1"/>
    <w:rsid w:val="00A20F2C"/>
    <w:rsid w:val="00A22124"/>
    <w:rsid w:val="00A2290A"/>
    <w:rsid w:val="00A34C86"/>
    <w:rsid w:val="00A359B4"/>
    <w:rsid w:val="00A51E6C"/>
    <w:rsid w:val="00A602FD"/>
    <w:rsid w:val="00A677E9"/>
    <w:rsid w:val="00A83355"/>
    <w:rsid w:val="00A85F16"/>
    <w:rsid w:val="00A9171E"/>
    <w:rsid w:val="00A92487"/>
    <w:rsid w:val="00AB3085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5A2"/>
    <w:rsid w:val="00B87C9D"/>
    <w:rsid w:val="00B963E7"/>
    <w:rsid w:val="00B96EE0"/>
    <w:rsid w:val="00B974AC"/>
    <w:rsid w:val="00BA1CC7"/>
    <w:rsid w:val="00BC020C"/>
    <w:rsid w:val="00BC41CD"/>
    <w:rsid w:val="00BD25AE"/>
    <w:rsid w:val="00BD2AC2"/>
    <w:rsid w:val="00BD2D8E"/>
    <w:rsid w:val="00BE57B4"/>
    <w:rsid w:val="00BF120E"/>
    <w:rsid w:val="00C024FE"/>
    <w:rsid w:val="00C11059"/>
    <w:rsid w:val="00C20E86"/>
    <w:rsid w:val="00C26641"/>
    <w:rsid w:val="00C37217"/>
    <w:rsid w:val="00C56127"/>
    <w:rsid w:val="00C649BC"/>
    <w:rsid w:val="00C752D3"/>
    <w:rsid w:val="00C8058E"/>
    <w:rsid w:val="00C84E9B"/>
    <w:rsid w:val="00C8512A"/>
    <w:rsid w:val="00C92D89"/>
    <w:rsid w:val="00C94699"/>
    <w:rsid w:val="00C94C9A"/>
    <w:rsid w:val="00CA1909"/>
    <w:rsid w:val="00CA3AFF"/>
    <w:rsid w:val="00CB0994"/>
    <w:rsid w:val="00CC0CAA"/>
    <w:rsid w:val="00CD24AD"/>
    <w:rsid w:val="00CF7BD6"/>
    <w:rsid w:val="00D21A5D"/>
    <w:rsid w:val="00D35BBA"/>
    <w:rsid w:val="00D411BE"/>
    <w:rsid w:val="00D43727"/>
    <w:rsid w:val="00D617E2"/>
    <w:rsid w:val="00D624F4"/>
    <w:rsid w:val="00D65A8A"/>
    <w:rsid w:val="00D80A25"/>
    <w:rsid w:val="00D82517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4BF7"/>
    <w:rsid w:val="00E0514B"/>
    <w:rsid w:val="00E073CC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093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D121C"/>
    <w:rsid w:val="00EE68DE"/>
    <w:rsid w:val="00F00455"/>
    <w:rsid w:val="00F17925"/>
    <w:rsid w:val="00F225FD"/>
    <w:rsid w:val="00F23B76"/>
    <w:rsid w:val="00F2698A"/>
    <w:rsid w:val="00F27E60"/>
    <w:rsid w:val="00F30BE3"/>
    <w:rsid w:val="00F32125"/>
    <w:rsid w:val="00F3304F"/>
    <w:rsid w:val="00F564DC"/>
    <w:rsid w:val="00F63231"/>
    <w:rsid w:val="00F6778C"/>
    <w:rsid w:val="00F76B5C"/>
    <w:rsid w:val="00F901B8"/>
    <w:rsid w:val="00F920C7"/>
    <w:rsid w:val="00F9245F"/>
    <w:rsid w:val="00FA5ABF"/>
    <w:rsid w:val="00FA6DBB"/>
    <w:rsid w:val="00FB3FF7"/>
    <w:rsid w:val="00FB680E"/>
    <w:rsid w:val="00FC0116"/>
    <w:rsid w:val="00FC17D8"/>
    <w:rsid w:val="00FC2526"/>
    <w:rsid w:val="00FD57F7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2901EC-C5F7-45EA-841F-5787CE528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4</Words>
  <Characters>10824</Characters>
  <Application>Microsoft Office Word</Application>
  <DocSecurity>0</DocSecurity>
  <Lines>90</Lines>
  <Paragraphs>25</Paragraphs>
  <ScaleCrop>false</ScaleCrop>
  <Company/>
  <LinksUpToDate>false</LinksUpToDate>
  <CharactersWithSpaces>1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9-10T10:18:00Z</dcterms:created>
  <dcterms:modified xsi:type="dcterms:W3CDTF">2019-09-10T10:18:00Z</dcterms:modified>
</cp:coreProperties>
</file>